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24CFA" w14:textId="0EE35BF2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0725001C" w14:textId="76E4796A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5E00B23C" w14:textId="5E989FB6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53C56FEA" w14:textId="2B7EFA68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74F4A0B9" w14:textId="77777777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629C6E87" w14:textId="67C6C33A" w:rsidR="00246D31" w:rsidRPr="00A96AB2" w:rsidRDefault="00A53518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72"/>
          <w:szCs w:val="72"/>
          <w:lang w:val="en-US"/>
        </w:rPr>
      </w:pPr>
      <w:r w:rsidRPr="00A96AB2">
        <w:rPr>
          <w:rFonts w:ascii="Times New Roman" w:hAnsi="Times New Roman" w:cs="Times New Roman"/>
          <w:b/>
          <w:bCs/>
          <w:color w:val="000000" w:themeColor="text1"/>
          <w:sz w:val="72"/>
          <w:szCs w:val="72"/>
          <w:lang w:val="en-US"/>
        </w:rPr>
        <w:t>TASS</w:t>
      </w:r>
    </w:p>
    <w:p w14:paraId="235AEFD6" w14:textId="7E6F09F1" w:rsidR="00A53518" w:rsidRPr="00A96AB2" w:rsidRDefault="00A53518" w:rsidP="00A53518">
      <w:pPr>
        <w:spacing w:after="80" w:line="240" w:lineRule="auto"/>
        <w:jc w:val="center"/>
        <w:rPr>
          <w:rFonts w:ascii="Franklin Gothic Book" w:hAnsi="Franklin Gothic Book" w:cs="Times New Roman"/>
          <w:color w:val="000000" w:themeColor="text1"/>
          <w:sz w:val="36"/>
          <w:szCs w:val="36"/>
          <w:lang w:val="en-US"/>
        </w:rPr>
      </w:pPr>
      <w:r w:rsidRPr="00A96AB2">
        <w:rPr>
          <w:rFonts w:ascii="Franklin Gothic Book" w:hAnsi="Franklin Gothic Book" w:cs="Times New Roman"/>
          <w:color w:val="000000" w:themeColor="text1"/>
          <w:sz w:val="36"/>
          <w:szCs w:val="36"/>
          <w:lang w:val="en-US"/>
        </w:rPr>
        <w:t>Temperature Accelerated Sliced Sampling</w:t>
      </w:r>
    </w:p>
    <w:p w14:paraId="04DD6203" w14:textId="77777777" w:rsidR="00A53518" w:rsidRPr="00A96AB2" w:rsidRDefault="00A53518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</w:p>
    <w:p w14:paraId="4775A385" w14:textId="77777777" w:rsidR="00A53518" w:rsidRPr="00A96AB2" w:rsidRDefault="00A53518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Enhanced Sampling Method to Accelerate </w:t>
      </w:r>
    </w:p>
    <w:p w14:paraId="41294578" w14:textId="26640F57" w:rsidR="00A53518" w:rsidRPr="00A96AB2" w:rsidRDefault="00A53518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Molecular Dynamics Simulation </w:t>
      </w:r>
    </w:p>
    <w:p w14:paraId="67AD4462" w14:textId="7D256440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E83E6BC" w14:textId="4DCEBCCC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GitHub: </w:t>
      </w:r>
      <w:hyperlink r:id="rId7" w:history="1">
        <w:r w:rsidRPr="00A96AB2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github.com/rahulumrao</w:t>
        </w:r>
      </w:hyperlink>
    </w:p>
    <w:p w14:paraId="0BB3E1F3" w14:textId="458152AC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Email: </w:t>
      </w:r>
      <w:hyperlink r:id="rId8" w:history="1">
        <w:r w:rsidRPr="00A96AB2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vrahul@iitk.ac.in</w:t>
        </w:r>
      </w:hyperlink>
    </w:p>
    <w:p w14:paraId="3EF34BCB" w14:textId="164ABCDF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C3C6671" w14:textId="4432D611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17C7227" w14:textId="77777777" w:rsidR="007F235A" w:rsidRPr="00A96AB2" w:rsidRDefault="00BD0785" w:rsidP="00BD0785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This manual is for Reweight</w:t>
      </w:r>
      <w:r w:rsidR="007F235A"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ng TASS</w:t>
      </w:r>
    </w:p>
    <w:p w14:paraId="57DB6EBE" w14:textId="14F40EA6" w:rsidR="00BD0785" w:rsidRPr="00A96AB2" w:rsidRDefault="00BD0785" w:rsidP="00BD0785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version 1.</w:t>
      </w:r>
      <w:r w:rsidR="008A6D3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2</w:t>
      </w:r>
    </w:p>
    <w:p w14:paraId="288B88D0" w14:textId="183450F5" w:rsidR="00BD0785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10D99C6" w14:textId="77777777" w:rsidR="00BD0785" w:rsidRDefault="00BD078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1FC014F0" w14:textId="07B4C1DC" w:rsidR="00BD0785" w:rsidRDefault="00BD0785" w:rsidP="00532018">
      <w:pPr>
        <w:spacing w:after="80"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BD0785">
        <w:rPr>
          <w:rFonts w:ascii="Times New Roman" w:hAnsi="Times New Roman" w:cs="Times New Roman"/>
          <w:b/>
          <w:bCs/>
          <w:sz w:val="44"/>
          <w:szCs w:val="44"/>
          <w:lang w:val="en-US"/>
        </w:rPr>
        <w:lastRenderedPageBreak/>
        <w:t>Overview</w:t>
      </w:r>
    </w:p>
    <w:p w14:paraId="17AE1FDB" w14:textId="2CAF7637" w:rsidR="00BD0785" w:rsidRDefault="0004523B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494A">
        <w:rPr>
          <w:rFonts w:ascii="Times New Roman" w:hAnsi="Times New Roman" w:cs="Times New Roman"/>
          <w:sz w:val="28"/>
          <w:szCs w:val="28"/>
          <w:lang w:val="en-US"/>
        </w:rPr>
        <w:t>Bia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ing collective variables </w:t>
      </w:r>
      <w:r w:rsidR="00430387">
        <w:rPr>
          <w:rFonts w:ascii="Times New Roman" w:hAnsi="Times New Roman" w:cs="Times New Roman"/>
          <w:sz w:val="28"/>
          <w:szCs w:val="28"/>
          <w:lang w:val="en-US"/>
        </w:rPr>
        <w:t>efficiently accelerates rare events in molecular simulations and explores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free energy surface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>Temperature Accelerated Sliced Sampling (TASS)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1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method combines the temperature accelerated molecular dynamics (TAMD</w:t>
      </w:r>
      <w:r>
        <w:rPr>
          <w:rFonts w:ascii="Times New Roman" w:hAnsi="Times New Roman" w:cs="Times New Roman"/>
          <w:sz w:val="28"/>
          <w:szCs w:val="28"/>
          <w:lang w:val="en-US"/>
        </w:rPr>
        <w:t>/d-AFED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55494A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2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with umbrella sampling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3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>etadynamics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(MTD)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4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to sample the collective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variable (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CV) space </w:t>
      </w:r>
      <w:r>
        <w:rPr>
          <w:rFonts w:ascii="Times New Roman" w:hAnsi="Times New Roman" w:cs="Times New Roman"/>
          <w:sz w:val="28"/>
          <w:szCs w:val="28"/>
          <w:lang w:val="en-US"/>
        </w:rPr>
        <w:t>efficiently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2EC54FA0" w14:textId="77777777" w:rsidR="0004523B" w:rsidRPr="0055494A" w:rsidRDefault="0004523B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32F37E9B" w14:textId="02F6AF3F" w:rsidR="00532018" w:rsidRPr="0055494A" w:rsidRDefault="00BD0785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This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m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odular </w:t>
      </w:r>
      <w:r w:rsidR="0055494A">
        <w:rPr>
          <w:rFonts w:ascii="Times New Roman" w:hAnsi="Times New Roman" w:cs="Times New Roman"/>
          <w:sz w:val="28"/>
          <w:szCs w:val="28"/>
          <w:lang w:val="en-US"/>
        </w:rPr>
        <w:t>FORTRAN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program </w:t>
      </w:r>
      <w:r w:rsidR="006F4AF0">
        <w:rPr>
          <w:rFonts w:ascii="Times New Roman" w:hAnsi="Times New Roman" w:cs="Times New Roman"/>
          <w:sz w:val="28"/>
          <w:szCs w:val="28"/>
          <w:lang w:val="en-US"/>
        </w:rPr>
        <w:t>is</w:t>
      </w:r>
      <w:r w:rsidR="0055494A">
        <w:rPr>
          <w:rFonts w:ascii="Times New Roman" w:hAnsi="Times New Roman" w:cs="Times New Roman"/>
          <w:sz w:val="28"/>
          <w:szCs w:val="28"/>
          <w:lang w:val="en-US"/>
        </w:rPr>
        <w:t xml:space="preserve"> written to get the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unbias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>ed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p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robability</w:t>
      </w:r>
      <w:r w:rsidR="006B2424">
        <w:rPr>
          <w:rFonts w:ascii="Times New Roman" w:hAnsi="Times New Roman" w:cs="Times New Roman"/>
          <w:sz w:val="28"/>
          <w:szCs w:val="28"/>
          <w:lang w:val="en-US"/>
        </w:rPr>
        <w:t xml:space="preserve"> and Mean Force based free energy</w:t>
      </w:r>
      <w:r w:rsidR="006F4AF0">
        <w:rPr>
          <w:rFonts w:ascii="Times New Roman" w:hAnsi="Times New Roman" w:cs="Times New Roman"/>
          <w:sz w:val="28"/>
          <w:szCs w:val="28"/>
          <w:lang w:val="en-US"/>
        </w:rPr>
        <w:t xml:space="preserve"> of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TASS 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 xml:space="preserve">simulation </w:t>
      </w:r>
      <w:r w:rsidR="006F4AF0">
        <w:rPr>
          <w:rFonts w:ascii="Times New Roman" w:hAnsi="Times New Roman" w:cs="Times New Roman"/>
          <w:sz w:val="28"/>
          <w:szCs w:val="28"/>
          <w:lang w:val="en-US"/>
        </w:rPr>
        <w:t xml:space="preserve">generated from the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CPMD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5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/PLUMED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6</w:t>
      </w:r>
      <w:r w:rsidR="006B2424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 xml:space="preserve"> </w:t>
      </w:r>
      <w:r w:rsidR="006B2424" w:rsidRPr="006B2424">
        <w:rPr>
          <w:rFonts w:ascii="Times New Roman" w:hAnsi="Times New Roman" w:cs="Times New Roman"/>
          <w:sz w:val="28"/>
          <w:szCs w:val="28"/>
          <w:lang w:val="en-US"/>
        </w:rPr>
        <w:t>package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527A30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>robabilities</w:t>
      </w:r>
      <w:r w:rsidR="00EC7764">
        <w:rPr>
          <w:rFonts w:ascii="Times New Roman" w:hAnsi="Times New Roman" w:cs="Times New Roman"/>
          <w:sz w:val="28"/>
          <w:szCs w:val="28"/>
          <w:lang w:val="en-US"/>
        </w:rPr>
        <w:t xml:space="preserve"> can be </w:t>
      </w:r>
      <w:r w:rsidR="00527A30">
        <w:rPr>
          <w:rFonts w:ascii="Times New Roman" w:hAnsi="Times New Roman" w:cs="Times New Roman"/>
          <w:sz w:val="28"/>
          <w:szCs w:val="28"/>
          <w:lang w:val="en-US"/>
        </w:rPr>
        <w:t xml:space="preserve">then, </w:t>
      </w:r>
      <w:r w:rsidR="00EC7764">
        <w:rPr>
          <w:rFonts w:ascii="Times New Roman" w:hAnsi="Times New Roman" w:cs="Times New Roman"/>
          <w:sz w:val="28"/>
          <w:szCs w:val="28"/>
          <w:lang w:val="en-US"/>
        </w:rPr>
        <w:t>used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 xml:space="preserve"> to </w:t>
      </w:r>
      <w:r w:rsidR="00F5073E" w:rsidRPr="0055494A">
        <w:rPr>
          <w:rFonts w:ascii="Times New Roman" w:hAnsi="Times New Roman" w:cs="Times New Roman"/>
          <w:sz w:val="28"/>
          <w:szCs w:val="28"/>
          <w:lang w:val="en-US"/>
        </w:rPr>
        <w:t>computes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1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D and 2D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free energy via WHAM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7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C753C4">
        <w:rPr>
          <w:rFonts w:ascii="Times New Roman" w:hAnsi="Times New Roman" w:cs="Times New Roman"/>
          <w:sz w:val="28"/>
          <w:szCs w:val="28"/>
          <w:lang w:val="en-US"/>
        </w:rPr>
        <w:t>This code also calculates the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1</w:t>
      </w:r>
      <w:r w:rsidR="00527A30">
        <w:rPr>
          <w:rFonts w:ascii="Times New Roman" w:hAnsi="Times New Roman" w:cs="Times New Roman"/>
          <w:sz w:val="28"/>
          <w:szCs w:val="28"/>
          <w:lang w:val="en-US"/>
        </w:rPr>
        <w:t>-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>dimensional</w:t>
      </w:r>
      <w:r w:rsidR="00527A30">
        <w:rPr>
          <w:rFonts w:ascii="Times New Roman" w:hAnsi="Times New Roman" w:cs="Times New Roman"/>
          <w:sz w:val="28"/>
          <w:szCs w:val="28"/>
          <w:lang w:val="en-US"/>
        </w:rPr>
        <w:t xml:space="preserve"> and 2-dimensional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free energy using 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Mean Force method (MF)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8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546C671" w14:textId="56B32DDE" w:rsidR="00BD0785" w:rsidRPr="0055494A" w:rsidRDefault="00BD0785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A628C87" w14:textId="5E48AD4D" w:rsidR="00BD0785" w:rsidRPr="0055494A" w:rsidRDefault="00BD0785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494A">
        <w:rPr>
          <w:rFonts w:ascii="Times New Roman" w:hAnsi="Times New Roman" w:cs="Times New Roman"/>
          <w:sz w:val="28"/>
          <w:szCs w:val="28"/>
          <w:lang w:val="en-US"/>
        </w:rPr>
        <w:t>Basis Spline interpolation</w:t>
      </w:r>
      <w:r w:rsidR="00FE14B0">
        <w:rPr>
          <w:rFonts w:ascii="Times New Roman" w:hAnsi="Times New Roman" w:cs="Times New Roman"/>
          <w:sz w:val="28"/>
          <w:szCs w:val="28"/>
          <w:lang w:val="en-US"/>
        </w:rPr>
        <w:t xml:space="preserve"> (1D &amp; 2D)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>has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 also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 xml:space="preserve"> been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 implemented to </w:t>
      </w:r>
      <w:r w:rsidR="005C1C89">
        <w:rPr>
          <w:rFonts w:ascii="Times New Roman" w:hAnsi="Times New Roman" w:cs="Times New Roman"/>
          <w:sz w:val="28"/>
          <w:szCs w:val="28"/>
          <w:lang w:val="en-US"/>
        </w:rPr>
        <w:t>get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intermediate points in free energy.</w:t>
      </w:r>
    </w:p>
    <w:p w14:paraId="75F6896A" w14:textId="0E028BFD" w:rsidR="00D71167" w:rsidRDefault="00D7116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2C132B8" w14:textId="77777777" w:rsidR="00D71167" w:rsidRDefault="00D7116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B76CD57" w14:textId="142A1526" w:rsidR="00D71167" w:rsidRDefault="00D71167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D71167">
        <w:rPr>
          <w:rFonts w:ascii="Times New Roman" w:hAnsi="Times New Roman" w:cs="Times New Roman"/>
          <w:b/>
          <w:bCs/>
          <w:sz w:val="44"/>
          <w:szCs w:val="44"/>
          <w:lang w:val="en-US"/>
        </w:rPr>
        <w:t>Constants</w:t>
      </w:r>
    </w:p>
    <w:p w14:paraId="74FD7BA5" w14:textId="529ECC8D" w:rsidR="00252AC6" w:rsidRDefault="009E0B55" w:rsidP="00252AC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1 </w:t>
      </w:r>
      <w:r w:rsidR="00F72778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 xml:space="preserve">ohr = 0.529177 </w:t>
      </w:r>
      <w:r w:rsidR="00252AC6">
        <w:rPr>
          <w:rFonts w:ascii="Times New Roman" w:hAnsi="Times New Roman" w:cs="Times New Roman"/>
          <w:sz w:val="28"/>
          <w:szCs w:val="28"/>
          <w:lang w:val="en-US"/>
        </w:rPr>
        <w:t>Å</w:t>
      </w:r>
    </w:p>
    <w:p w14:paraId="15925211" w14:textId="7213CB39" w:rsidR="00D71167" w:rsidRDefault="009E0B55" w:rsidP="00252AC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>1 au = 627.5094 kcal/mol = 2</w:t>
      </w:r>
      <w:r w:rsidR="003D614D">
        <w:rPr>
          <w:rFonts w:ascii="Times New Roman" w:hAnsi="Times New Roman" w:cs="Times New Roman"/>
          <w:sz w:val="28"/>
          <w:szCs w:val="28"/>
          <w:lang w:val="en-US"/>
        </w:rPr>
        <w:t>6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>25.4996 kJ/mol</w:t>
      </w:r>
    </w:p>
    <w:p w14:paraId="46A2C642" w14:textId="40D2B8F3" w:rsidR="00AC6560" w:rsidRDefault="009E0B55" w:rsidP="00252AC6">
      <w:pPr>
        <w:rPr>
          <w:rFonts w:ascii="Times New Roman" w:hAnsi="Times New Roman" w:cs="Times New Roman"/>
          <w:sz w:val="28"/>
          <w:szCs w:val="28"/>
          <w:vertAlign w:val="superscript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r w:rsidR="00AC6560">
        <w:rPr>
          <w:rFonts w:ascii="Times New Roman" w:hAnsi="Times New Roman" w:cs="Times New Roman"/>
          <w:sz w:val="28"/>
          <w:szCs w:val="28"/>
          <w:lang w:val="en-US"/>
        </w:rPr>
        <w:t>k</w:t>
      </w:r>
      <w:r w:rsidR="00AC6560" w:rsidRPr="00AC656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B</w:t>
      </w:r>
      <w:r w:rsidR="00AC656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 xml:space="preserve">  </w:t>
      </w:r>
      <w:r w:rsidR="00AC6560">
        <w:rPr>
          <w:rFonts w:ascii="Times New Roman" w:hAnsi="Times New Roman" w:cs="Times New Roman"/>
          <w:sz w:val="28"/>
          <w:szCs w:val="28"/>
          <w:lang w:val="en-US"/>
        </w:rPr>
        <w:t>=  1.9872 ×10</w:t>
      </w:r>
      <w:r w:rsidR="00AC6560" w:rsidRPr="00AC656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-3</w:t>
      </w:r>
      <w:r w:rsidR="00FA4C1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 xml:space="preserve"> </w:t>
      </w:r>
      <w:r w:rsidR="00FA4C1F" w:rsidRPr="00FA4C1F">
        <w:rPr>
          <w:rFonts w:ascii="Times New Roman" w:hAnsi="Times New Roman" w:cs="Times New Roman"/>
          <w:sz w:val="28"/>
          <w:szCs w:val="28"/>
          <w:lang w:val="en-US"/>
        </w:rPr>
        <w:t>kcal/mol</w:t>
      </w:r>
    </w:p>
    <w:p w14:paraId="36EFFFFD" w14:textId="77777777" w:rsidR="00AC6560" w:rsidRPr="00AC6560" w:rsidRDefault="00AC6560" w:rsidP="00D71167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1B7F884" w14:textId="5E292D2B" w:rsidR="00D71167" w:rsidRDefault="00D71167" w:rsidP="00D71167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t>Installation</w:t>
      </w:r>
    </w:p>
    <w:p w14:paraId="2E0E53F2" w14:textId="3F40F638" w:rsidR="001642E5" w:rsidRPr="001642E5" w:rsidRDefault="001642E5" w:rsidP="001642E5">
      <w:pPr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./configure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#Choose </w:t>
      </w:r>
      <w:r w:rsidR="00243987"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>compiler</w:t>
      </w:r>
      <w:r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[gnu/intel]</w:t>
      </w:r>
    </w:p>
    <w:p w14:paraId="29D68EF9" w14:textId="0021602C" w:rsidR="001642E5" w:rsidRDefault="001642E5" w:rsidP="001642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>A Makefile will be created</w:t>
      </w:r>
      <w:r w:rsidR="00EE5B01">
        <w:rPr>
          <w:rFonts w:ascii="Times New Roman" w:eastAsia="Times New Roman" w:hAnsi="Times New Roman" w:cs="Times New Roman"/>
          <w:sz w:val="28"/>
          <w:szCs w:val="28"/>
          <w:lang w:eastAsia="en-IN"/>
        </w:rPr>
        <w:t>:</w:t>
      </w:r>
    </w:p>
    <w:p w14:paraId="7DAA48DD" w14:textId="62F00FFA" w:rsidR="001642E5" w:rsidRPr="001642E5" w:rsidRDefault="001642E5" w:rsidP="001642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>…</w:t>
      </w:r>
    </w:p>
    <w:p w14:paraId="3E44E874" w14:textId="58296D15" w:rsidR="00D71167" w:rsidRPr="00D71167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make install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: create executabl</w:t>
      </w:r>
      <w:r>
        <w:rPr>
          <w:rFonts w:ascii="Times New Roman" w:hAnsi="Times New Roman" w:cs="Times New Roman"/>
          <w:sz w:val="28"/>
          <w:szCs w:val="28"/>
          <w:lang w:val="en-US"/>
        </w:rPr>
        <w:t>e</w:t>
      </w:r>
    </w:p>
    <w:p w14:paraId="749692BD" w14:textId="6F35F14E" w:rsidR="00D71167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make bspline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: compile B-spline modules</w:t>
      </w:r>
      <w:r w:rsidR="00A27085">
        <w:rPr>
          <w:rFonts w:ascii="Times New Roman" w:hAnsi="Times New Roman" w:cs="Times New Roman"/>
          <w:sz w:val="28"/>
          <w:szCs w:val="28"/>
          <w:lang w:val="en-US"/>
        </w:rPr>
        <w:t xml:space="preserve"> for interpolation </w:t>
      </w:r>
    </w:p>
    <w:p w14:paraId="735A6527" w14:textId="1428E29E" w:rsidR="00C35A19" w:rsidRPr="00D71167" w:rsidRDefault="00C35A19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# make wham        : compile wham module (MPI needed)</w:t>
      </w:r>
    </w:p>
    <w:p w14:paraId="4F884C61" w14:textId="5D62C087" w:rsidR="00D71167" w:rsidRPr="00D71167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make clean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: remove object and mod files</w:t>
      </w:r>
    </w:p>
    <w:p w14:paraId="4F09C64F" w14:textId="34E13E1D" w:rsidR="00D71167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# m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ake distclean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: clean the directory</w:t>
      </w:r>
      <w:r w:rsidR="001834E9">
        <w:rPr>
          <w:rFonts w:ascii="Times New Roman" w:hAnsi="Times New Roman" w:cs="Times New Roman"/>
          <w:sz w:val="28"/>
          <w:szCs w:val="28"/>
          <w:lang w:val="en-US"/>
        </w:rPr>
        <w:t xml:space="preserve"> (lib, bin)</w:t>
      </w:r>
    </w:p>
    <w:p w14:paraId="53F77A44" w14:textId="77777777" w:rsidR="001736DD" w:rsidRDefault="001736DD" w:rsidP="00D71167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br w:type="page"/>
      </w:r>
    </w:p>
    <w:p w14:paraId="1C0891D6" w14:textId="70CF18CE" w:rsidR="00D71167" w:rsidRDefault="00D71167" w:rsidP="000E3384">
      <w:pPr>
        <w:spacing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lastRenderedPageBreak/>
        <w:t>Running TASS-Reweighting</w:t>
      </w:r>
    </w:p>
    <w:p w14:paraId="5F43F5A1" w14:textId="788C3838" w:rsidR="00A41FBE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xecutabl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53487C" w:rsidRPr="0053487C">
        <w:rPr>
          <w:rFonts w:ascii="Times New Roman" w:hAnsi="Times New Roman" w:cs="Times New Roman"/>
          <w:color w:val="00B050"/>
          <w:sz w:val="28"/>
          <w:szCs w:val="28"/>
          <w:lang w:val="en-US"/>
        </w:rPr>
        <w:t>tass_analysis.x</w:t>
      </w:r>
      <w:r w:rsidRPr="001C1FD8">
        <w:rPr>
          <w:rFonts w:ascii="Times New Roman" w:hAnsi="Times New Roman" w:cs="Times New Roman"/>
          <w:color w:val="00B050"/>
          <w:sz w:val="28"/>
          <w:szCs w:val="28"/>
          <w:lang w:val="en-US"/>
        </w:rPr>
        <w:t xml:space="preserve"> 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will </w:t>
      </w:r>
      <w:r>
        <w:rPr>
          <w:rFonts w:ascii="Times New Roman" w:hAnsi="Times New Roman" w:cs="Times New Roman"/>
          <w:sz w:val="28"/>
          <w:szCs w:val="28"/>
          <w:lang w:val="en-US"/>
        </w:rPr>
        <w:t>be created in the bin directory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hich can be accessed</w:t>
      </w:r>
      <w:r w:rsidR="0089519D">
        <w:rPr>
          <w:rFonts w:ascii="Times New Roman" w:hAnsi="Times New Roman" w:cs="Times New Roman"/>
          <w:sz w:val="28"/>
          <w:szCs w:val="28"/>
          <w:lang w:val="en-US"/>
        </w:rPr>
        <w:t xml:space="preserve"> via setting </w:t>
      </w:r>
      <w:r w:rsidR="0089519D" w:rsidRPr="0089519D">
        <w:rPr>
          <w:rStyle w:val="Emphasis"/>
          <w:rFonts w:ascii="Times New Roman" w:hAnsi="Times New Roman" w:cs="Times New Roman"/>
          <w:i w:val="0"/>
          <w:iCs w:val="0"/>
          <w:sz w:val="28"/>
          <w:szCs w:val="28"/>
        </w:rPr>
        <w:t>environment variables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89519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3713C704" w14:textId="3548C4E8" w:rsidR="00D71167" w:rsidRDefault="0089519D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[export PATH=</w:t>
      </w:r>
      <w:r w:rsidR="00A41FBE">
        <w:rPr>
          <w:rFonts w:ascii="Times New Roman" w:hAnsi="Times New Roman" w:cs="Times New Roman"/>
          <w:sz w:val="28"/>
          <w:szCs w:val="28"/>
          <w:lang w:val="en-US"/>
        </w:rPr>
        <w:t>path_to_folder/bin:$PATH</w:t>
      </w:r>
      <w:r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14:paraId="3D652EDD" w14:textId="010996EE" w:rsidR="00D71167" w:rsidRDefault="00D71167" w:rsidP="00D71167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Running </w:t>
      </w:r>
      <w:r w:rsidR="0053487C" w:rsidRPr="0053487C">
        <w:rPr>
          <w:rFonts w:ascii="Times New Roman" w:hAnsi="Times New Roman" w:cs="Times New Roman"/>
          <w:color w:val="00B050"/>
          <w:sz w:val="28"/>
          <w:szCs w:val="28"/>
          <w:lang w:val="en-US"/>
        </w:rPr>
        <w:t>tass_analysis.x</w:t>
      </w:r>
      <w:r w:rsidR="0053487C">
        <w:rPr>
          <w:rFonts w:ascii="Times New Roman" w:hAnsi="Times New Roman" w:cs="Times New Roman"/>
          <w:color w:val="00B050"/>
          <w:sz w:val="28"/>
          <w:szCs w:val="28"/>
          <w:lang w:val="en-US"/>
        </w:rPr>
        <w:t xml:space="preserve"> </w:t>
      </w:r>
      <w:r w:rsidRPr="00D71167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equire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following files:</w:t>
      </w:r>
    </w:p>
    <w:p w14:paraId="511F2D90" w14:textId="5CFFF80D" w:rsidR="00D71167" w:rsidRDefault="00D71167" w:rsidP="00D711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input.inp </w:t>
      </w:r>
      <w:r>
        <w:rPr>
          <w:rFonts w:ascii="Times New Roman" w:hAnsi="Times New Roman" w:cs="Times New Roman"/>
          <w:sz w:val="28"/>
          <w:szCs w:val="28"/>
          <w:lang w:val="en-US"/>
        </w:rPr>
        <w:t>file</w:t>
      </w:r>
    </w:p>
    <w:p w14:paraId="00BA85DA" w14:textId="7DB6981A" w:rsidR="00D71167" w:rsidRDefault="00371048" w:rsidP="00D711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INPUT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 xml:space="preserve"> file</w:t>
      </w:r>
    </w:p>
    <w:p w14:paraId="14BB0BFC" w14:textId="4C5CBF24" w:rsidR="00DE465A" w:rsidRDefault="00DE465A" w:rsidP="00DE465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put.inp</w:t>
      </w:r>
    </w:p>
    <w:p w14:paraId="2A7A3239" w14:textId="61197D96" w:rsidR="001D0CBA" w:rsidRDefault="00DE465A" w:rsidP="003713F8">
      <w:pPr>
        <w:pStyle w:val="ListParagraph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A dummy file is provided </w:t>
      </w:r>
      <w:r w:rsidR="00DA2733">
        <w:rPr>
          <w:rFonts w:ascii="Times New Roman" w:hAnsi="Times New Roman" w:cs="Times New Roman"/>
          <w:sz w:val="28"/>
          <w:szCs w:val="28"/>
          <w:lang w:val="en-US"/>
        </w:rPr>
        <w:t xml:space="preserve">along </w:t>
      </w:r>
      <w:r>
        <w:rPr>
          <w:rFonts w:ascii="Times New Roman" w:hAnsi="Times New Roman" w:cs="Times New Roman"/>
          <w:sz w:val="28"/>
          <w:szCs w:val="28"/>
          <w:lang w:val="en-US"/>
        </w:rPr>
        <w:t>with the code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. T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 xml:space="preserve">here is 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>slight difference in th</w:t>
      </w:r>
      <w:r w:rsidR="00371048">
        <w:rPr>
          <w:rFonts w:ascii="Times New Roman" w:hAnsi="Times New Roman" w:cs="Times New Roman"/>
          <w:sz w:val="28"/>
          <w:szCs w:val="28"/>
          <w:lang w:val="en-US"/>
        </w:rPr>
        <w:t>is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 xml:space="preserve"> input file for PLUMED and CPMD 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because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 xml:space="preserve"> CPMD writes </w:t>
      </w:r>
      <w:r w:rsidR="00994796">
        <w:rPr>
          <w:rFonts w:ascii="Times New Roman" w:hAnsi="Times New Roman" w:cs="Times New Roman"/>
          <w:sz w:val="28"/>
          <w:szCs w:val="28"/>
          <w:lang w:val="en-US"/>
        </w:rPr>
        <w:t xml:space="preserve">MTD 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>cv position</w:t>
      </w:r>
      <w:r w:rsidR="0099479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>and bias information in</w:t>
      </w:r>
      <w:r w:rsidR="0099479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>two different files while PLUMED write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 xml:space="preserve"> in the same file</w:t>
      </w:r>
      <w:r w:rsidR="00811D93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E9133D5" w14:textId="40EEFF24" w:rsidR="003713F8" w:rsidRDefault="003713F8" w:rsidP="00DE465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2BBEE238" w14:textId="6FD6EB19" w:rsidR="00811D93" w:rsidRDefault="00811D93" w:rsidP="00DE465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IMPORTANT: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order of the files should be </w:t>
      </w:r>
      <w:r w:rsidR="002E170A">
        <w:rPr>
          <w:rFonts w:ascii="Times New Roman" w:hAnsi="Times New Roman" w:cs="Times New Roman"/>
          <w:sz w:val="28"/>
          <w:szCs w:val="28"/>
          <w:lang w:val="en-US"/>
        </w:rPr>
        <w:t>the same as below</w:t>
      </w:r>
    </w:p>
    <w:p w14:paraId="659795AF" w14:textId="77777777" w:rsidR="00811D93" w:rsidRPr="00811D93" w:rsidRDefault="00811D93" w:rsidP="00DE465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E705012" w14:textId="28299A34" w:rsidR="001D0CBA" w:rsidRDefault="001D0CBA" w:rsidP="001D0CB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2.0 1.</w:t>
      </w:r>
      <w:r w:rsidR="00601313">
        <w:rPr>
          <w:rFonts w:ascii="Times New Roman" w:hAnsi="Times New Roman" w:cs="Times New Roman"/>
          <w:sz w:val="28"/>
          <w:szCs w:val="28"/>
          <w:lang w:val="en-US"/>
        </w:rPr>
        <w:t>0</w:t>
      </w:r>
    </w:p>
    <w:p w14:paraId="2B99EB51" w14:textId="0348DE91" w:rsidR="001D0CBA" w:rsidRPr="00601313" w:rsidRDefault="001D0CBA" w:rsidP="001D0CBA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! mean position of umbrella, kappa value during MD run</w:t>
      </w:r>
    </w:p>
    <w:p w14:paraId="4AE54A95" w14:textId="1EF82338" w:rsidR="001D0CBA" w:rsidRDefault="001D0CBA" w:rsidP="001D0CB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cv_file/umb_2.4/COLVAR</w:t>
      </w:r>
    </w:p>
    <w:p w14:paraId="306BE11A" w14:textId="30A361C8" w:rsidR="001D0CBA" w:rsidRPr="00601313" w:rsidRDefault="001D0CBA" w:rsidP="001D0CBA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! location of cv file 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>(COLVAR)</w:t>
      </w:r>
    </w:p>
    <w:p w14:paraId="4D4DCD57" w14:textId="36582649" w:rsidR="00D71167" w:rsidRDefault="001D0CBA" w:rsidP="001D0CB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cv_file/umb_2.4/HILLS</w:t>
      </w:r>
    </w:p>
    <w:p w14:paraId="478FC1D5" w14:textId="24649976" w:rsidR="00B34285" w:rsidRPr="00601313" w:rsidRDefault="001D0CBA" w:rsidP="007C11A6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! location of file </w:t>
      </w:r>
      <w:r w:rsidR="00DA2733">
        <w:rPr>
          <w:rFonts w:ascii="Times New Roman" w:hAnsi="Times New Roman" w:cs="Times New Roman"/>
          <w:color w:val="00B0F0"/>
          <w:sz w:val="28"/>
          <w:szCs w:val="28"/>
          <w:lang w:val="en-US"/>
        </w:rPr>
        <w:t>in which</w:t>
      </w: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 bias is written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 xml:space="preserve"> (HILLS</w:t>
      </w: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)</w:t>
      </w:r>
    </w:p>
    <w:p w14:paraId="7B736257" w14:textId="77777777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587B8B2" w14:textId="4EBB1DCF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2.0 1.</w:t>
      </w:r>
      <w:r>
        <w:rPr>
          <w:rFonts w:ascii="Times New Roman" w:hAnsi="Times New Roman" w:cs="Times New Roman"/>
          <w:sz w:val="28"/>
          <w:szCs w:val="28"/>
          <w:lang w:val="en-US"/>
        </w:rPr>
        <w:t>0</w:t>
      </w:r>
    </w:p>
    <w:p w14:paraId="42C546FA" w14:textId="77777777" w:rsidR="007C11A6" w:rsidRPr="00601313" w:rsidRDefault="007C11A6" w:rsidP="007C11A6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! mean position of umbrella, kappa value during MD run</w:t>
      </w:r>
    </w:p>
    <w:p w14:paraId="2540B525" w14:textId="5D37519D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cv_file/umb_2.4/</w:t>
      </w:r>
      <w:r>
        <w:rPr>
          <w:rFonts w:ascii="Times New Roman" w:hAnsi="Times New Roman" w:cs="Times New Roman"/>
          <w:sz w:val="28"/>
          <w:szCs w:val="28"/>
          <w:lang w:val="en-US"/>
        </w:rPr>
        <w:t>cvmdck_mtd</w:t>
      </w:r>
    </w:p>
    <w:p w14:paraId="3E721B7E" w14:textId="2E42D405" w:rsidR="007C11A6" w:rsidRPr="00601313" w:rsidRDefault="007C11A6" w:rsidP="007C11A6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! location of cv file 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>(cvmdck_mtd)</w:t>
      </w:r>
    </w:p>
    <w:p w14:paraId="3A957C74" w14:textId="32939489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cv_file/umb_2.4/</w:t>
      </w:r>
      <w:r>
        <w:rPr>
          <w:rFonts w:ascii="Times New Roman" w:hAnsi="Times New Roman" w:cs="Times New Roman"/>
          <w:sz w:val="28"/>
          <w:szCs w:val="28"/>
          <w:lang w:val="en-US"/>
        </w:rPr>
        <w:t>parvar_mtd</w:t>
      </w:r>
    </w:p>
    <w:p w14:paraId="13D43327" w14:textId="69D25A32" w:rsidR="007C11A6" w:rsidRDefault="007C11A6" w:rsidP="007C11A6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! location of file </w:t>
      </w:r>
      <w:r w:rsidR="0007450E">
        <w:rPr>
          <w:rFonts w:ascii="Times New Roman" w:hAnsi="Times New Roman" w:cs="Times New Roman"/>
          <w:color w:val="00B0F0"/>
          <w:sz w:val="28"/>
          <w:szCs w:val="28"/>
          <w:lang w:val="en-US"/>
        </w:rPr>
        <w:t>in which</w:t>
      </w: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 bias is written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 xml:space="preserve"> (parvar_mtd</w:t>
      </w: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)</w:t>
      </w:r>
    </w:p>
    <w:p w14:paraId="310A89C6" w14:textId="34B5A243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cv_file/umb_2.4/</w:t>
      </w:r>
      <w:r w:rsidR="00C62C09">
        <w:rPr>
          <w:rFonts w:ascii="Times New Roman" w:hAnsi="Times New Roman" w:cs="Times New Roman"/>
          <w:sz w:val="28"/>
          <w:szCs w:val="28"/>
          <w:lang w:val="en-US"/>
        </w:rPr>
        <w:t>colvar</w:t>
      </w:r>
      <w:r>
        <w:rPr>
          <w:rFonts w:ascii="Times New Roman" w:hAnsi="Times New Roman" w:cs="Times New Roman"/>
          <w:sz w:val="28"/>
          <w:szCs w:val="28"/>
          <w:lang w:val="en-US"/>
        </w:rPr>
        <w:t>_mtd</w:t>
      </w:r>
    </w:p>
    <w:p w14:paraId="0BFF9944" w14:textId="318DFB0F" w:rsidR="00435F99" w:rsidRDefault="007C11A6" w:rsidP="00435F99">
      <w:pPr>
        <w:pStyle w:val="ListParagraph"/>
        <w:rPr>
          <w:rFonts w:ascii="Times New Roman" w:hAnsi="Times New Roman" w:cs="Times New Roman"/>
          <w:color w:val="00B0F0"/>
          <w:sz w:val="26"/>
          <w:szCs w:val="26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! location of file </w:t>
      </w:r>
      <w:r>
        <w:rPr>
          <w:rFonts w:ascii="Times New Roman" w:hAnsi="Times New Roman" w:cs="Times New Roman"/>
          <w:color w:val="00B0F0"/>
          <w:sz w:val="28"/>
          <w:szCs w:val="28"/>
          <w:lang w:val="en-US"/>
        </w:rPr>
        <w:t>for MTD cv displacement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 xml:space="preserve"> (</w:t>
      </w:r>
      <w:r w:rsidRPr="007C11A6">
        <w:rPr>
          <w:rFonts w:ascii="Times New Roman" w:hAnsi="Times New Roman" w:cs="Times New Roman"/>
          <w:color w:val="00B0F0"/>
          <w:sz w:val="26"/>
          <w:szCs w:val="26"/>
          <w:lang w:val="en-US"/>
        </w:rPr>
        <w:t>colvar_mtd</w:t>
      </w:r>
      <w:r>
        <w:rPr>
          <w:rFonts w:ascii="Times New Roman" w:hAnsi="Times New Roman" w:cs="Times New Roman"/>
          <w:color w:val="00B0F0"/>
          <w:sz w:val="26"/>
          <w:szCs w:val="26"/>
          <w:lang w:val="en-US"/>
        </w:rPr>
        <w:t>)</w:t>
      </w:r>
    </w:p>
    <w:p w14:paraId="2EE53DA6" w14:textId="77777777" w:rsidR="00435F99" w:rsidRDefault="00435F99">
      <w:pPr>
        <w:rPr>
          <w:rFonts w:ascii="Times New Roman" w:hAnsi="Times New Roman" w:cs="Times New Roman"/>
          <w:color w:val="00B0F0"/>
          <w:sz w:val="26"/>
          <w:szCs w:val="26"/>
          <w:lang w:val="en-US"/>
        </w:rPr>
      </w:pPr>
      <w:r>
        <w:rPr>
          <w:rFonts w:ascii="Times New Roman" w:hAnsi="Times New Roman" w:cs="Times New Roman"/>
          <w:color w:val="00B0F0"/>
          <w:sz w:val="26"/>
          <w:szCs w:val="26"/>
          <w:lang w:val="en-US"/>
        </w:rPr>
        <w:br w:type="page"/>
      </w:r>
    </w:p>
    <w:p w14:paraId="551213C9" w14:textId="62FC6EC9" w:rsidR="00435F99" w:rsidRDefault="00165C9C" w:rsidP="00435F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 w:rsidRPr="00C275B2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US"/>
        </w:rPr>
        <w:lastRenderedPageBreak/>
        <w:t>INPUT</w:t>
      </w: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 file</w:t>
      </w:r>
    </w:p>
    <w:p w14:paraId="670E0747" w14:textId="4EA7E767" w:rsidR="00435F99" w:rsidRDefault="00435F99" w:rsidP="001470DC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A dummy </w:t>
      </w:r>
      <w:r w:rsidR="008441F3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bash script </w:t>
      </w: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file is given with the code with </w:t>
      </w:r>
      <w:r w:rsidR="00007AA0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required </w:t>
      </w:r>
      <w:r w:rsidR="003508F7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input des</w:t>
      </w:r>
      <w:r w:rsidR="00E4740C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c</w:t>
      </w:r>
      <w:r w:rsidR="003508F7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ription</w:t>
      </w: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 to run the program.</w:t>
      </w:r>
    </w:p>
    <w:p w14:paraId="6D29184A" w14:textId="5C95CF39" w:rsidR="00435F99" w:rsidRPr="006E1142" w:rsidRDefault="00435F99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6"/>
          <w:szCs w:val="26"/>
          <w:lang w:val="en-US"/>
        </w:rPr>
      </w:pPr>
    </w:p>
    <w:p w14:paraId="25D3107E" w14:textId="35C3045D" w:rsidR="001D6C7E" w:rsidRDefault="001D6C7E" w:rsidP="001D6C7E">
      <w:pPr>
        <w:pStyle w:val="ListParagraph"/>
        <w:rPr>
          <w:rFonts w:ascii="Franklin Gothic Book" w:hAnsi="Franklin Gothic Book" w:cs="Times New Roman"/>
          <w:color w:val="00B05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B050"/>
          <w:sz w:val="23"/>
          <w:szCs w:val="23"/>
          <w:lang w:val="en-US"/>
        </w:rPr>
        <w:t>$INPUT file.</w:t>
      </w:r>
    </w:p>
    <w:p w14:paraId="158B310A" w14:textId="0DC2E480" w:rsidR="001D6C7E" w:rsidRPr="001D6C7E" w:rsidRDefault="001D6C7E" w:rsidP="001D6C7E">
      <w:pPr>
        <w:rPr>
          <w:rFonts w:ascii="Franklin Gothic Book" w:hAnsi="Franklin Gothic Book" w:cs="Times New Roman"/>
          <w:color w:val="00B05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B050"/>
          <w:sz w:val="23"/>
          <w:szCs w:val="23"/>
          <w:lang w:val="en-US"/>
        </w:rPr>
        <w:t xml:space="preserve">             </w:t>
      </w:r>
      <w:r w:rsidRPr="001D6C7E">
        <w:rPr>
          <w:rFonts w:ascii="Franklin Gothic Book" w:hAnsi="Franklin Gothic Book" w:cs="Times New Roman"/>
          <w:color w:val="00B050"/>
          <w:sz w:val="23"/>
          <w:szCs w:val="23"/>
          <w:lang w:val="en-US"/>
        </w:rPr>
        <w:t>- - - - - - - - - - - - -</w:t>
      </w:r>
    </w:p>
    <w:p w14:paraId="2AA55619" w14:textId="6C9D31DF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SYSTEM TEMP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Physical system Temperature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C13E0F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real)</w:t>
      </w:r>
    </w:p>
    <w:p w14:paraId="51BF0B03" w14:textId="291663FC" w:rsidR="003553C7" w:rsidRPr="006E1142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300</w:t>
      </w:r>
    </w:p>
    <w:p w14:paraId="23E4BC2C" w14:textId="733B54CD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CV TEMP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CV Temperature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real)</w:t>
      </w:r>
    </w:p>
    <w:p w14:paraId="531D370F" w14:textId="6F7CC695" w:rsidR="003553C7" w:rsidRPr="003553C7" w:rsidRDefault="003553C7" w:rsidP="003553C7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000</w:t>
      </w:r>
    </w:p>
    <w:p w14:paraId="1913BB94" w14:textId="6ADDE3E7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CODE NAME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Name of MD package (CPMD/PLUMED)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character)</w:t>
      </w:r>
    </w:p>
    <w:p w14:paraId="786A45FD" w14:textId="083A0770" w:rsidR="003553C7" w:rsidRPr="006E1142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CPMD/PLUMED</w:t>
      </w:r>
    </w:p>
    <w:p w14:paraId="250FDD35" w14:textId="3BED9909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MTD BIAS FACTOR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Metadynamics Bias Factor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real)</w:t>
      </w:r>
    </w:p>
    <w:p w14:paraId="651C8CBE" w14:textId="13504917" w:rsidR="003553C7" w:rsidRPr="006E1142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5.0</w:t>
      </w:r>
    </w:p>
    <w:p w14:paraId="6CA5F5D2" w14:textId="3D17EF19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TMIN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Minimum MD steps to compute Probability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40A9C063" w14:textId="107A2A6F" w:rsidR="003553C7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000</w:t>
      </w:r>
    </w:p>
    <w:p w14:paraId="1FAD5ED2" w14:textId="2DB3B58D" w:rsidR="00197AF2" w:rsidRDefault="003553C7" w:rsidP="00197AF2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TMAX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97AF2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M</w:t>
      </w:r>
      <w:r w:rsid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aximum</w:t>
      </w:r>
      <w:r w:rsidR="00197AF2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MD steps to compute Probability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02D2B2D9" w14:textId="6823D7BE" w:rsidR="003553C7" w:rsidRDefault="003553C7" w:rsidP="00197AF2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0000</w:t>
      </w:r>
    </w:p>
    <w:p w14:paraId="35D462A4" w14:textId="1AA5CC06" w:rsidR="00435F99" w:rsidRDefault="00CA76F6" w:rsidP="00CA76F6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NUMBER OF CV </w:t>
      </w:r>
      <w:r w:rsidR="00435F99" w:rsidRPr="00CA76F6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A76F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Total CV's in TASS Simulation</w:t>
      </w:r>
      <w:r w:rsidR="00C13E0F" w:rsidRPr="00CA76F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CA76F6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7DE8BF66" w14:textId="6503A25D" w:rsidR="003553C7" w:rsidRPr="00CA76F6" w:rsidRDefault="003553C7" w:rsidP="00CA76F6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2</w:t>
      </w:r>
    </w:p>
    <w:p w14:paraId="2FD8F00A" w14:textId="75E8C167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UCV COLUMN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Umbrella CV index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0B9CCA1B" w14:textId="19022542" w:rsidR="003553C7" w:rsidRPr="00861AF0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</w:t>
      </w:r>
    </w:p>
    <w:p w14:paraId="307D8DE5" w14:textId="4F566038" w:rsidR="00435F99" w:rsidRDefault="00435F99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MTD</w:t>
      </w:r>
      <w:r w:rsidR="003553C7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ENABLED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  </w:t>
      </w:r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y/n IF Metadynamics performed </w:t>
      </w:r>
      <w:r w:rsidR="00861AF0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during</w:t>
      </w:r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simulation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character)</w:t>
      </w:r>
    </w:p>
    <w:p w14:paraId="0CCCD8DD" w14:textId="29A840EC" w:rsidR="003553C7" w:rsidRPr="006E1142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n</w:t>
      </w:r>
    </w:p>
    <w:p w14:paraId="5BB950FF" w14:textId="03E045E4" w:rsidR="00435F99" w:rsidRDefault="001E6B68" w:rsidP="001E6B68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MTD CV COLUMN </w:t>
      </w:r>
      <w:r w:rsidR="00435F99"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IF MTD=y then Metadynamics CV index [else=0]</w:t>
      </w:r>
      <w:r w:rsidR="00C13E0F" w:rsidRP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4DE5F30D" w14:textId="09AA0E8C" w:rsidR="001E6B68" w:rsidRPr="001E6B68" w:rsidRDefault="001E6B68" w:rsidP="001E6B68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2</w:t>
      </w:r>
    </w:p>
    <w:p w14:paraId="249B498A" w14:textId="77777777" w:rsidR="001E6B68" w:rsidRDefault="003553C7" w:rsidP="001E6B68">
      <w:pPr>
        <w:pStyle w:val="ListParagraph"/>
        <w:rPr>
          <w:rFonts w:ascii="Franklin Gothic Book" w:hAnsi="Franklin Gothic Book" w:cs="Times New Roman"/>
          <w:color w:val="00B0F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REWEIGHTING TOOL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pmf/prob [pmf--&gt;mean </w:t>
      </w:r>
      <w:r w:rsidR="00C15F56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force; ProbT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=&gt; Probability]</w:t>
      </w:r>
    </w:p>
    <w:p w14:paraId="6F65396D" w14:textId="64E809AE" w:rsidR="00435F99" w:rsidRPr="001E6B68" w:rsidRDefault="001E6B68" w:rsidP="001E6B68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pmf</w:t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/prob</w:t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C13E0F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logical</w:t>
      </w:r>
      <w:r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 xml:space="preserve"> </w:t>
      </w:r>
      <w:r w:rsidR="00C13E0F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character)</w:t>
      </w:r>
    </w:p>
    <w:p w14:paraId="1958EEEE" w14:textId="757C900C" w:rsidR="00435F99" w:rsidRPr="006E1142" w:rsidRDefault="002D56BE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B-SPLINE INTERPOLATION</w:t>
      </w:r>
      <w:r w:rsidR="00C76955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Basis Spline 1D interpolation of free energy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logical)</w:t>
      </w:r>
    </w:p>
    <w:p w14:paraId="03D2DC55" w14:textId="42A902F2" w:rsidR="00435F99" w:rsidRDefault="00C76955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NUMBER OF UMBRELLA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Number of replica (umbrella window)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48C6ED72" w14:textId="12901631" w:rsidR="00C76955" w:rsidRPr="006E1142" w:rsidRDefault="00C76955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4</w:t>
      </w:r>
    </w:p>
    <w:p w14:paraId="4B5B6160" w14:textId="43F61A86" w:rsidR="00435F99" w:rsidRDefault="00C76955" w:rsidP="006C6A51">
      <w:pPr>
        <w:pStyle w:val="ListParagraph"/>
        <w:ind w:right="-46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PROBABILITY DIMENSION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Dimension of </w:t>
      </w:r>
      <w:r w:rsidR="006C6A51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Probability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to be generated [1/2]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627DF142" w14:textId="149D60D9" w:rsidR="00C76955" w:rsidRPr="00C15F56" w:rsidRDefault="00C76955" w:rsidP="00435F99">
      <w:pPr>
        <w:pStyle w:val="ListParagraph"/>
        <w:rPr>
          <w:rFonts w:ascii="Franklin Gothic Book" w:hAnsi="Franklin Gothic Book" w:cs="Times New Roman"/>
          <w:color w:val="00B0F0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</w:t>
      </w:r>
    </w:p>
    <w:p w14:paraId="0484843C" w14:textId="073FC5CC" w:rsidR="006C6A51" w:rsidRDefault="00C76955" w:rsidP="001E6B68">
      <w:pPr>
        <w:pStyle w:val="ListParagraph"/>
        <w:rPr>
          <w:rFonts w:ascii="Franklin Gothic Book" w:hAnsi="Franklin Gothic Book" w:cs="Times New Roman"/>
          <w:color w:val="00B0F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PROBABILITY CV INDEX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r w:rsidR="006C6A51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Probability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generated along CV indicis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[1 =&gt; 1D, 1 2 =&gt; </w:t>
      </w:r>
    </w:p>
    <w:p w14:paraId="0BB37812" w14:textId="59289261" w:rsidR="00435F99" w:rsidRDefault="001E6B68" w:rsidP="001E6B68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 2</w:t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C13E0F" w:rsidRP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2D along CV1 and CV2 etc.] </w:t>
      </w:r>
      <w:r w:rsidR="00C13E0F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, integer)</w:t>
      </w:r>
    </w:p>
    <w:p w14:paraId="7F11F5FE" w14:textId="027A7F70" w:rsidR="00435F99" w:rsidRDefault="00C76955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CV PRINT FREQUENCY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Frequency of printing cv’s during run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4D41F49A" w14:textId="7651A064" w:rsidR="00C76955" w:rsidRPr="006E1142" w:rsidRDefault="00C76955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</w:t>
      </w:r>
    </w:p>
    <w:p w14:paraId="6F171EF6" w14:textId="5C030CFF" w:rsidR="00435F99" w:rsidRDefault="00C76955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MTD PRINT FREQUENCY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Frequency of printing bias during Metadynamics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37085581" w14:textId="695AAE0F" w:rsidR="00C76955" w:rsidRDefault="00C76955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200</w:t>
      </w:r>
    </w:p>
    <w:p w14:paraId="56D4714E" w14:textId="0DC7063D" w:rsidR="00C45317" w:rsidRDefault="00C4531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STATISTICAL ERROR BLOCK SIZE </w:t>
      </w:r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r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Statistical error from MD run</w:t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1E6B68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logical)</w:t>
      </w:r>
    </w:p>
    <w:p w14:paraId="27471586" w14:textId="7D6FB4E2" w:rsidR="00F54ED8" w:rsidRPr="00F54ED8" w:rsidRDefault="00F54ED8" w:rsidP="00F54ED8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5</w:t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B24AD5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</w:t>
      </w:r>
      <w:r w:rsidRPr="005A7FFD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optimal block size </w:t>
      </w:r>
      <w:r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[4 - 6]</w:t>
      </w:r>
      <w:r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6EEA8975" w14:textId="77777777" w:rsidR="00C76955" w:rsidRDefault="00C76955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GRIDS</w:t>
      </w:r>
    </w:p>
    <w:p w14:paraId="7A3BB477" w14:textId="598C5B06" w:rsidR="00435F99" w:rsidRDefault="00435F99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gridmin, gridmax, griddif for every CV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real, real, real)</w:t>
      </w:r>
    </w:p>
    <w:p w14:paraId="5C9DA350" w14:textId="3DB71B88" w:rsidR="00C76955" w:rsidRDefault="00C76955" w:rsidP="00C76955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1.5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  <w:t xml:space="preserve">     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4.5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0.02</w:t>
      </w:r>
    </w:p>
    <w:p w14:paraId="43C6B9E9" w14:textId="63037F62" w:rsidR="00C15F56" w:rsidRDefault="00C76955" w:rsidP="00C76955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1.0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  </w:t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3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.0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0.02 </w:t>
      </w:r>
    </w:p>
    <w:p w14:paraId="146D043C" w14:textId="08C4CDD8" w:rsidR="00C45317" w:rsidRDefault="00C45317" w:rsidP="00C76955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</w:p>
    <w:p w14:paraId="0119904E" w14:textId="4CC1BE57" w:rsidR="001D6C7E" w:rsidRDefault="001D6C7E" w:rsidP="00C76955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</w:p>
    <w:p w14:paraId="2CC1918E" w14:textId="3BC6DC94" w:rsidR="00D71167" w:rsidRPr="00C15F56" w:rsidRDefault="00C15F5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C15F56">
        <w:rPr>
          <w:rFonts w:ascii="Times New Roman" w:hAnsi="Times New Roman" w:cs="Times New Roman"/>
          <w:b/>
          <w:bCs/>
          <w:sz w:val="28"/>
          <w:szCs w:val="28"/>
          <w:lang w:val="en-US"/>
        </w:rPr>
        <w:t>IMPORTANT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BB5106">
        <w:rPr>
          <w:rFonts w:ascii="Times New Roman" w:hAnsi="Times New Roman" w:cs="Times New Roman"/>
          <w:sz w:val="28"/>
          <w:szCs w:val="28"/>
          <w:lang w:val="en-US"/>
        </w:rPr>
        <w:t>Inpu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rguments</w:t>
      </w:r>
      <w:r w:rsidR="00BB5106">
        <w:rPr>
          <w:rFonts w:ascii="Times New Roman" w:hAnsi="Times New Roman" w:cs="Times New Roman"/>
          <w:sz w:val="28"/>
          <w:szCs w:val="28"/>
          <w:lang w:val="en-US"/>
        </w:rPr>
        <w:t xml:space="preserve"> in the fil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re case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sensitive.</w:t>
      </w:r>
    </w:p>
    <w:p w14:paraId="024D69FA" w14:textId="439499E1" w:rsidR="00DB07C8" w:rsidRDefault="007F41F6" w:rsidP="00DC5A41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7F41F6">
        <w:rPr>
          <w:rFonts w:ascii="Times New Roman" w:hAnsi="Times New Roman" w:cs="Times New Roman"/>
          <w:sz w:val="28"/>
          <w:szCs w:val="28"/>
          <w:lang w:val="en-US"/>
        </w:rPr>
        <w:br w:type="page"/>
      </w:r>
      <w:r w:rsidR="00DB07C8">
        <w:rPr>
          <w:rFonts w:ascii="Times New Roman" w:hAnsi="Times New Roman" w:cs="Times New Roman"/>
          <w:b/>
          <w:bCs/>
          <w:sz w:val="44"/>
          <w:szCs w:val="44"/>
          <w:lang w:val="en-US"/>
        </w:rPr>
        <w:lastRenderedPageBreak/>
        <w:t>How to run</w:t>
      </w:r>
    </w:p>
    <w:p w14:paraId="3C7AB588" w14:textId="67205CC5" w:rsidR="00DB07C8" w:rsidRDefault="00DC5A41" w:rsidP="00794888">
      <w:pPr>
        <w:spacing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53487C">
        <w:rPr>
          <w:rFonts w:ascii="Times New Roman" w:hAnsi="Times New Roman" w:cs="Times New Roman"/>
          <w:color w:val="00B050"/>
          <w:sz w:val="28"/>
          <w:szCs w:val="28"/>
          <w:lang w:val="en-US"/>
        </w:rPr>
        <w:t>tass_analysis.x</w:t>
      </w:r>
      <w:r>
        <w:rPr>
          <w:rFonts w:ascii="Times New Roman" w:hAnsi="Times New Roman" w:cs="Times New Roman"/>
          <w:color w:val="00B050"/>
          <w:sz w:val="28"/>
          <w:szCs w:val="28"/>
          <w:lang w:val="en-US"/>
        </w:rPr>
        <w:t xml:space="preserve"> </w:t>
      </w:r>
      <w:r w:rsidR="00DB07C8">
        <w:rPr>
          <w:rFonts w:ascii="Times New Roman" w:hAnsi="Times New Roman" w:cs="Times New Roman"/>
          <w:color w:val="00B050"/>
          <w:sz w:val="28"/>
          <w:szCs w:val="28"/>
          <w:lang w:val="en-US"/>
        </w:rPr>
        <w:t>&lt; INPUT</w:t>
      </w:r>
    </w:p>
    <w:p w14:paraId="61FC0FD8" w14:textId="7023A234" w:rsidR="00794888" w:rsidRDefault="00794888" w:rsidP="00794888">
      <w:pPr>
        <w:spacing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t>Files</w:t>
      </w:r>
      <w:r w:rsidR="001F24D0">
        <w:rPr>
          <w:rFonts w:ascii="Times New Roman" w:hAnsi="Times New Roman" w:cs="Times New Roman"/>
          <w:b/>
          <w:bCs/>
          <w:sz w:val="44"/>
          <w:szCs w:val="44"/>
          <w:lang w:val="en-US"/>
        </w:rPr>
        <w:t>:</w:t>
      </w:r>
    </w:p>
    <w:p w14:paraId="1DF8B101" w14:textId="7844D967" w:rsidR="00794888" w:rsidRDefault="00794888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ROB.dat_$i      </w:t>
      </w:r>
      <w:r w:rsidR="005E768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867560">
        <w:rPr>
          <w:rFonts w:ascii="Times New Roman" w:hAnsi="Times New Roman" w:cs="Times New Roman"/>
          <w:sz w:val="28"/>
          <w:szCs w:val="28"/>
          <w:lang w:val="en-US"/>
        </w:rPr>
        <w:t xml:space="preserve">       </w:t>
      </w:r>
      <w:r>
        <w:rPr>
          <w:rFonts w:ascii="Times New Roman" w:hAnsi="Times New Roman" w:cs="Times New Roman"/>
          <w:sz w:val="28"/>
          <w:szCs w:val="28"/>
          <w:lang w:val="en-US"/>
        </w:rPr>
        <w:t>=&gt; 1</w:t>
      </w:r>
      <w:r w:rsidR="00867560">
        <w:rPr>
          <w:rFonts w:ascii="Times New Roman" w:hAnsi="Times New Roman" w:cs="Times New Roman"/>
          <w:sz w:val="28"/>
          <w:szCs w:val="28"/>
          <w:lang w:val="en-US"/>
        </w:rPr>
        <w:t xml:space="preserve">D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probability where $i is the umbrella </w:t>
      </w:r>
      <w:r w:rsidR="00867560">
        <w:rPr>
          <w:rFonts w:ascii="Times New Roman" w:hAnsi="Times New Roman" w:cs="Times New Roman"/>
          <w:sz w:val="28"/>
          <w:szCs w:val="28"/>
          <w:lang w:val="en-US"/>
        </w:rPr>
        <w:t>index</w:t>
      </w:r>
    </w:p>
    <w:p w14:paraId="68AB3D8A" w14:textId="1C9004BB" w:rsidR="00794888" w:rsidRDefault="00794888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ROB_2D.dat_$i </w:t>
      </w:r>
      <w:r w:rsidR="00867560">
        <w:rPr>
          <w:rFonts w:ascii="Times New Roman" w:hAnsi="Times New Roman" w:cs="Times New Roman"/>
          <w:sz w:val="28"/>
          <w:szCs w:val="28"/>
          <w:lang w:val="en-US"/>
        </w:rPr>
        <w:tab/>
        <w:t xml:space="preserve">      </w:t>
      </w:r>
      <w:r>
        <w:rPr>
          <w:rFonts w:ascii="Times New Roman" w:hAnsi="Times New Roman" w:cs="Times New Roman"/>
          <w:sz w:val="28"/>
          <w:szCs w:val="28"/>
          <w:lang w:val="en-US"/>
        </w:rPr>
        <w:t>=&gt; 2</w:t>
      </w:r>
      <w:r w:rsidR="00867560">
        <w:rPr>
          <w:rFonts w:ascii="Times New Roman" w:hAnsi="Times New Roman" w:cs="Times New Roman"/>
          <w:sz w:val="28"/>
          <w:szCs w:val="28"/>
          <w:lang w:val="en-US"/>
        </w:rPr>
        <w:t>D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probability where $i is the umbrella </w:t>
      </w:r>
      <w:r w:rsidR="00867560">
        <w:rPr>
          <w:rFonts w:ascii="Times New Roman" w:hAnsi="Times New Roman" w:cs="Times New Roman"/>
          <w:sz w:val="28"/>
          <w:szCs w:val="28"/>
          <w:lang w:val="en-US"/>
        </w:rPr>
        <w:t>index</w:t>
      </w:r>
      <w:r w:rsidRPr="007F41F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0C64D098" w14:textId="6EE103BD" w:rsidR="00794888" w:rsidRDefault="00794888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ree_energy.dat </w:t>
      </w:r>
      <w:r w:rsidR="005E768C">
        <w:rPr>
          <w:rFonts w:ascii="Times New Roman" w:hAnsi="Times New Roman" w:cs="Times New Roman"/>
          <w:sz w:val="28"/>
          <w:szCs w:val="28"/>
          <w:lang w:val="en-US"/>
        </w:rPr>
        <w:t xml:space="preserve">   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r w:rsidR="00664ED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&gt; </w:t>
      </w:r>
      <w:r w:rsidR="005E768C">
        <w:rPr>
          <w:rFonts w:ascii="Times New Roman" w:hAnsi="Times New Roman" w:cs="Times New Roman"/>
          <w:sz w:val="28"/>
          <w:szCs w:val="28"/>
          <w:lang w:val="en-US"/>
        </w:rPr>
        <w:t xml:space="preserve">1D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free energy generated from </w:t>
      </w:r>
      <w:r w:rsidR="005E768C">
        <w:rPr>
          <w:rFonts w:ascii="Times New Roman" w:hAnsi="Times New Roman" w:cs="Times New Roman"/>
          <w:sz w:val="28"/>
          <w:szCs w:val="28"/>
          <w:lang w:val="en-US"/>
        </w:rPr>
        <w:t>MF</w:t>
      </w:r>
    </w:p>
    <w:p w14:paraId="1FCE343D" w14:textId="3C455722" w:rsidR="005E768C" w:rsidRDefault="005E768C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ree_energy_2d.dat    </w:t>
      </w:r>
      <w:r w:rsidR="00664ED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&gt; 2D free energy generated from MF</w:t>
      </w:r>
    </w:p>
    <w:p w14:paraId="4B2C7ECE" w14:textId="61C0724C" w:rsidR="00867560" w:rsidRDefault="00867560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ree_energy_wham      =&gt; Free energy computed using WHAM module</w:t>
      </w:r>
    </w:p>
    <w:p w14:paraId="12A31B8E" w14:textId="562A3CC1" w:rsidR="00794888" w:rsidRDefault="00794888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terp_free_energy.dat =&gt; interpolated </w:t>
      </w:r>
      <w:r w:rsidR="00CE274A">
        <w:rPr>
          <w:rFonts w:ascii="Times New Roman" w:hAnsi="Times New Roman" w:cs="Times New Roman"/>
          <w:sz w:val="28"/>
          <w:szCs w:val="28"/>
          <w:lang w:val="en-US"/>
        </w:rPr>
        <w:t xml:space="preserve">(1D) </w:t>
      </w:r>
      <w:r>
        <w:rPr>
          <w:rFonts w:ascii="Times New Roman" w:hAnsi="Times New Roman" w:cs="Times New Roman"/>
          <w:sz w:val="28"/>
          <w:szCs w:val="28"/>
          <w:lang w:val="en-US"/>
        </w:rPr>
        <w:t>free energy</w:t>
      </w:r>
    </w:p>
    <w:p w14:paraId="1E7767A6" w14:textId="221288FF" w:rsidR="00664EDC" w:rsidRDefault="00664EDC" w:rsidP="00664EDC">
      <w:pPr>
        <w:spacing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/>
      </w: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t>B-Spline Interpolation</w:t>
      </w:r>
      <w:r w:rsidR="001F24D0">
        <w:rPr>
          <w:rFonts w:ascii="Times New Roman" w:hAnsi="Times New Roman" w:cs="Times New Roman"/>
          <w:b/>
          <w:bCs/>
          <w:sz w:val="44"/>
          <w:szCs w:val="44"/>
          <w:lang w:val="en-US"/>
        </w:rPr>
        <w:t>:</w:t>
      </w:r>
    </w:p>
    <w:p w14:paraId="7843BE51" w14:textId="1197751A" w:rsidR="00664EDC" w:rsidRDefault="00664EDC" w:rsidP="00B809D4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64EDC">
        <w:rPr>
          <w:rFonts w:ascii="Times New Roman" w:hAnsi="Times New Roman" w:cs="Times New Roman"/>
          <w:sz w:val="28"/>
          <w:szCs w:val="28"/>
          <w:lang w:val="en-US"/>
        </w:rPr>
        <w:t>B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sis </w:t>
      </w:r>
      <w:r w:rsidRPr="00664EDC">
        <w:rPr>
          <w:rFonts w:ascii="Times New Roman" w:hAnsi="Times New Roman" w:cs="Times New Roman"/>
          <w:sz w:val="28"/>
          <w:szCs w:val="28"/>
          <w:lang w:val="en-US"/>
        </w:rPr>
        <w:t xml:space="preserve">spline </w:t>
      </w:r>
      <w:r>
        <w:rPr>
          <w:rFonts w:ascii="Times New Roman" w:hAnsi="Times New Roman" w:cs="Times New Roman"/>
          <w:sz w:val="28"/>
          <w:szCs w:val="28"/>
          <w:lang w:val="en-US"/>
        </w:rPr>
        <w:t>interpolation scheme is implemented to get the intermediate points in the free energy</w:t>
      </w:r>
      <w:r w:rsidR="00B809D4">
        <w:rPr>
          <w:rFonts w:ascii="Times New Roman" w:hAnsi="Times New Roman" w:cs="Times New Roman"/>
          <w:sz w:val="28"/>
          <w:szCs w:val="28"/>
          <w:lang w:val="en-US"/>
        </w:rPr>
        <w:t xml:space="preserve"> computed from mean force method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1D </w:t>
      </w:r>
      <w:r w:rsidR="0015204D">
        <w:rPr>
          <w:rFonts w:ascii="Times New Roman" w:hAnsi="Times New Roman" w:cs="Times New Roman"/>
          <w:sz w:val="28"/>
          <w:szCs w:val="28"/>
          <w:lang w:val="en-US"/>
        </w:rPr>
        <w:t>interpolati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EC2831">
        <w:rPr>
          <w:rFonts w:ascii="Times New Roman" w:hAnsi="Times New Roman" w:cs="Times New Roman"/>
          <w:sz w:val="28"/>
          <w:szCs w:val="28"/>
          <w:lang w:val="en-US"/>
        </w:rPr>
        <w:t>is the</w:t>
      </w:r>
      <w:r w:rsidR="00B809D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5204D">
        <w:rPr>
          <w:rFonts w:ascii="Times New Roman" w:hAnsi="Times New Roman" w:cs="Times New Roman"/>
          <w:sz w:val="28"/>
          <w:szCs w:val="28"/>
          <w:lang w:val="en-US"/>
        </w:rPr>
        <w:t xml:space="preserve">default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with </w:t>
      </w:r>
      <w:r w:rsidR="00EC2831" w:rsidRPr="0053487C">
        <w:rPr>
          <w:rFonts w:ascii="Times New Roman" w:hAnsi="Times New Roman" w:cs="Times New Roman"/>
          <w:color w:val="00B050"/>
          <w:sz w:val="28"/>
          <w:szCs w:val="28"/>
          <w:lang w:val="en-US"/>
        </w:rPr>
        <w:t>tass_analysis.x</w:t>
      </w:r>
      <w:r w:rsidR="00EC2831">
        <w:rPr>
          <w:rFonts w:ascii="Times New Roman" w:hAnsi="Times New Roman" w:cs="Times New Roman"/>
          <w:color w:val="00B050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executable</w:t>
      </w:r>
      <w:r w:rsidR="0015204D">
        <w:rPr>
          <w:rFonts w:ascii="Times New Roman" w:hAnsi="Times New Roman" w:cs="Times New Roman"/>
          <w:sz w:val="28"/>
          <w:szCs w:val="28"/>
          <w:lang w:val="en-US"/>
        </w:rPr>
        <w:t>. But, one can also compile the 1D and 2D interpolation</w:t>
      </w:r>
      <w:r w:rsidR="0015204D" w:rsidRPr="00B809D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809D4" w:rsidRPr="00B809D4">
        <w:rPr>
          <w:rFonts w:ascii="Times New Roman" w:hAnsi="Times New Roman" w:cs="Times New Roman"/>
          <w:sz w:val="28"/>
          <w:szCs w:val="28"/>
          <w:lang w:val="en-US"/>
        </w:rPr>
        <w:t xml:space="preserve">executables separately </w:t>
      </w:r>
      <w:r w:rsidR="0015204D" w:rsidRPr="0015204D">
        <w:rPr>
          <w:rFonts w:ascii="Times New Roman" w:hAnsi="Times New Roman" w:cs="Times New Roman"/>
          <w:color w:val="002060"/>
          <w:sz w:val="28"/>
          <w:szCs w:val="28"/>
          <w:lang w:val="en-US"/>
        </w:rPr>
        <w:t xml:space="preserve">(make bspline) </w:t>
      </w:r>
      <w:r w:rsidR="0015204D">
        <w:rPr>
          <w:rFonts w:ascii="Times New Roman" w:hAnsi="Times New Roman" w:cs="Times New Roman"/>
          <w:sz w:val="28"/>
          <w:szCs w:val="28"/>
          <w:lang w:val="en-US"/>
        </w:rPr>
        <w:t>which can later be used.</w:t>
      </w:r>
    </w:p>
    <w:p w14:paraId="22A80A2B" w14:textId="5E3C86C3" w:rsidR="0015204D" w:rsidRDefault="0015204D" w:rsidP="0015204D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1d_bspline.x  =&gt;  1D interpolation</w:t>
      </w:r>
    </w:p>
    <w:p w14:paraId="0E894F76" w14:textId="75E23F41" w:rsidR="0015204D" w:rsidRPr="00664EDC" w:rsidRDefault="0015204D" w:rsidP="00664EDC">
      <w:pPr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2d_bspline.x  =&gt;  2D interpolation</w:t>
      </w:r>
    </w:p>
    <w:p w14:paraId="17BDA8A9" w14:textId="65CFFAE2" w:rsidR="00794888" w:rsidRPr="00664EDC" w:rsidRDefault="00794888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86F571F" w14:textId="6F83B907" w:rsidR="00794888" w:rsidRPr="001F24D0" w:rsidRDefault="00C74BAD" w:rsidP="007F41F6">
      <w:pPr>
        <w:rPr>
          <w:rFonts w:ascii="Times New Roman" w:hAnsi="Times New Roman" w:cs="Times New Roman"/>
          <w:b/>
          <w:bCs/>
          <w:sz w:val="43"/>
          <w:szCs w:val="43"/>
          <w:lang w:val="en-US"/>
        </w:rPr>
      </w:pPr>
      <w:r w:rsidRPr="001F24D0">
        <w:rPr>
          <w:rFonts w:ascii="Times New Roman" w:hAnsi="Times New Roman" w:cs="Times New Roman"/>
          <w:b/>
          <w:bCs/>
          <w:sz w:val="43"/>
          <w:szCs w:val="43"/>
          <w:lang w:val="en-US"/>
        </w:rPr>
        <w:t>Weighted Histogram Analysis Method (WHAM)</w:t>
      </w:r>
      <w:r w:rsidR="001F24D0" w:rsidRPr="001F24D0">
        <w:rPr>
          <w:rFonts w:ascii="Times New Roman" w:hAnsi="Times New Roman" w:cs="Times New Roman"/>
          <w:b/>
          <w:bCs/>
          <w:sz w:val="43"/>
          <w:szCs w:val="43"/>
          <w:lang w:val="en-US"/>
        </w:rPr>
        <w:t>:</w:t>
      </w:r>
    </w:p>
    <w:p w14:paraId="283185FF" w14:textId="46BDA719" w:rsidR="00C74BAD" w:rsidRDefault="00C74BAD" w:rsidP="00C74BA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74BAD">
        <w:rPr>
          <w:rFonts w:ascii="Times New Roman" w:hAnsi="Times New Roman" w:cs="Times New Roman"/>
          <w:sz w:val="28"/>
          <w:szCs w:val="28"/>
          <w:lang w:val="en-US"/>
        </w:rPr>
        <w:t xml:space="preserve">WHAM (Weighted Histogram Analysis Method) is a </w:t>
      </w:r>
      <w:r w:rsidR="001D77CC">
        <w:rPr>
          <w:rFonts w:ascii="Times New Roman" w:hAnsi="Times New Roman" w:cs="Times New Roman"/>
          <w:sz w:val="28"/>
          <w:szCs w:val="28"/>
          <w:lang w:val="en-US"/>
        </w:rPr>
        <w:t>standard</w:t>
      </w:r>
      <w:r w:rsidRPr="00C74BAD">
        <w:rPr>
          <w:rFonts w:ascii="Times New Roman" w:hAnsi="Times New Roman" w:cs="Times New Roman"/>
          <w:sz w:val="28"/>
          <w:szCs w:val="28"/>
          <w:lang w:val="en-US"/>
        </w:rPr>
        <w:t xml:space="preserve"> technique for calculating potentials of mean forces (PMFs) from umbrella sampling</w:t>
      </w:r>
      <w:r w:rsidR="001D77CC">
        <w:rPr>
          <w:rFonts w:ascii="Times New Roman" w:hAnsi="Times New Roman" w:cs="Times New Roman"/>
          <w:sz w:val="28"/>
          <w:szCs w:val="28"/>
          <w:lang w:val="en-US"/>
        </w:rPr>
        <w:t>/TASS</w:t>
      </w:r>
      <w:r w:rsidRPr="00C74BAD">
        <w:rPr>
          <w:rFonts w:ascii="Times New Roman" w:hAnsi="Times New Roman" w:cs="Times New Roman"/>
          <w:sz w:val="28"/>
          <w:szCs w:val="28"/>
          <w:lang w:val="en-US"/>
        </w:rPr>
        <w:t xml:space="preserve"> simulations.</w:t>
      </w:r>
      <w:r w:rsidR="001D77C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D77CC" w:rsidRPr="001D77CC">
        <w:rPr>
          <w:rFonts w:ascii="Times New Roman" w:hAnsi="Times New Roman" w:cs="Times New Roman"/>
          <w:sz w:val="28"/>
          <w:szCs w:val="28"/>
          <w:lang w:val="en-US"/>
        </w:rPr>
        <w:t xml:space="preserve">Given several distributions collected </w:t>
      </w:r>
      <w:r w:rsidR="001D77CC">
        <w:rPr>
          <w:rFonts w:ascii="Times New Roman" w:hAnsi="Times New Roman" w:cs="Times New Roman"/>
          <w:sz w:val="28"/>
          <w:szCs w:val="28"/>
          <w:lang w:val="en-US"/>
        </w:rPr>
        <w:t>from different windows</w:t>
      </w:r>
      <w:r w:rsidR="001D77CC" w:rsidRPr="001D77CC">
        <w:rPr>
          <w:rFonts w:ascii="Times New Roman" w:hAnsi="Times New Roman" w:cs="Times New Roman"/>
          <w:sz w:val="28"/>
          <w:szCs w:val="28"/>
          <w:lang w:val="en-US"/>
        </w:rPr>
        <w:t>, WHAM obtains the optimal estimate of the free energies of the states.</w:t>
      </w:r>
    </w:p>
    <w:p w14:paraId="10DC8691" w14:textId="5E177FBD" w:rsidR="00B3115A" w:rsidRDefault="00F242D7" w:rsidP="00C74BAD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o enable the wham module, compile the code with </w:t>
      </w:r>
      <w:r w:rsidRPr="00F242D7">
        <w:rPr>
          <w:rFonts w:ascii="Times New Roman" w:hAnsi="Times New Roman" w:cs="Times New Roman"/>
          <w:color w:val="002060"/>
          <w:sz w:val="28"/>
          <w:szCs w:val="28"/>
          <w:lang w:val="en-US"/>
        </w:rPr>
        <w:t>make wham</w:t>
      </w:r>
      <w:r>
        <w:rPr>
          <w:rFonts w:ascii="Times New Roman" w:hAnsi="Times New Roman" w:cs="Times New Roman"/>
          <w:color w:val="002060"/>
          <w:sz w:val="28"/>
          <w:szCs w:val="28"/>
          <w:lang w:val="en-US"/>
        </w:rPr>
        <w:t>,</w:t>
      </w:r>
      <w:r w:rsidRPr="00F242D7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="00806BC3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t</w:t>
      </w:r>
      <w:r w:rsidRPr="00F242D7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will create </w:t>
      </w:r>
      <w:r w:rsidRPr="00D95865">
        <w:rPr>
          <w:rFonts w:ascii="Times New Roman" w:hAnsi="Times New Roman" w:cs="Times New Roman"/>
          <w:color w:val="FF0000"/>
          <w:sz w:val="28"/>
          <w:szCs w:val="28"/>
          <w:lang w:val="en-US"/>
        </w:rPr>
        <w:t xml:space="preserve">wham.x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executable.</w:t>
      </w:r>
    </w:p>
    <w:p w14:paraId="52359939" w14:textId="1D862A94" w:rsidR="00C74BAD" w:rsidRDefault="00F242D7" w:rsidP="00415B8C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If </w:t>
      </w:r>
      <w:r w:rsidRPr="00F242D7">
        <w:rPr>
          <w:rFonts w:ascii="Times New Roman" w:hAnsi="Times New Roman" w:cs="Times New Roman"/>
          <w:color w:val="00B0F0"/>
          <w:sz w:val="28"/>
          <w:szCs w:val="28"/>
          <w:lang w:val="en-US"/>
        </w:rPr>
        <w:t>pro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is selected as </w:t>
      </w:r>
      <w:r w:rsidRPr="00F242D7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REWEIGHTING </w:t>
      </w:r>
      <w:r w:rsidR="00415B8C" w:rsidRPr="00F242D7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TOOL,</w:t>
      </w:r>
      <w:r w:rsidRPr="00F242D7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hen the program will create a whaminput file on the fly with all the information needed for </w:t>
      </w:r>
      <w:r w:rsidR="00D95865" w:rsidRPr="00D95865">
        <w:rPr>
          <w:rFonts w:ascii="Times New Roman" w:hAnsi="Times New Roman" w:cs="Times New Roman"/>
          <w:color w:val="FF0000"/>
          <w:sz w:val="28"/>
          <w:szCs w:val="28"/>
          <w:lang w:val="en-US"/>
        </w:rPr>
        <w:t>wham.x</w:t>
      </w:r>
      <w:r w:rsidR="00D95865" w:rsidRPr="00D95865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</w:t>
      </w:r>
    </w:p>
    <w:p w14:paraId="3F1C2B09" w14:textId="77777777" w:rsidR="00415B8C" w:rsidRPr="00415B8C" w:rsidRDefault="00415B8C" w:rsidP="00415B8C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4FFBBAD" w14:textId="1AA381A5" w:rsidR="00BD0785" w:rsidRDefault="00BD0785" w:rsidP="00BD0785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BD0785">
        <w:rPr>
          <w:rFonts w:ascii="Times New Roman" w:hAnsi="Times New Roman" w:cs="Times New Roman"/>
          <w:b/>
          <w:bCs/>
          <w:sz w:val="44"/>
          <w:szCs w:val="44"/>
          <w:lang w:val="en-US"/>
        </w:rPr>
        <w:lastRenderedPageBreak/>
        <w:t>References</w:t>
      </w:r>
      <w:r w:rsidR="00DD2B7D">
        <w:rPr>
          <w:rFonts w:ascii="Times New Roman" w:hAnsi="Times New Roman" w:cs="Times New Roman"/>
          <w:b/>
          <w:bCs/>
          <w:sz w:val="44"/>
          <w:szCs w:val="44"/>
          <w:lang w:val="en-US"/>
        </w:rPr>
        <w:t>:</w:t>
      </w:r>
    </w:p>
    <w:p w14:paraId="10D2331B" w14:textId="6826640B" w:rsidR="00BD0785" w:rsidRPr="004A01C8" w:rsidRDefault="001400D2" w:rsidP="004A01C8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Awasthi, </w:t>
      </w:r>
      <w:r w:rsidR="002618A8" w:rsidRPr="002618A8">
        <w:rPr>
          <w:rFonts w:ascii="Times New Roman" w:hAnsi="Times New Roman" w:cs="Times New Roman"/>
          <w:sz w:val="28"/>
          <w:szCs w:val="28"/>
          <w:lang w:val="en-US"/>
        </w:rPr>
        <w:t>N. N.</w:t>
      </w:r>
      <w:r w:rsidR="002618A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618A8" w:rsidRPr="002618A8">
        <w:rPr>
          <w:rFonts w:ascii="Times New Roman" w:hAnsi="Times New Roman" w:cs="Times New Roman"/>
          <w:sz w:val="28"/>
          <w:szCs w:val="28"/>
          <w:lang w:val="en-US"/>
        </w:rPr>
        <w:t>Nair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D0785"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J. Chem. Phys.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146, 094108</w:t>
      </w:r>
      <w:r w:rsidR="00E71F0A"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BD0785" w:rsidRPr="004A01C8">
        <w:rPr>
          <w:rFonts w:ascii="Times New Roman" w:hAnsi="Times New Roman" w:cs="Times New Roman"/>
          <w:b/>
          <w:bCs/>
          <w:sz w:val="28"/>
          <w:szCs w:val="28"/>
          <w:lang w:val="en-US"/>
        </w:rPr>
        <w:t>2017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CB4546A" w14:textId="320CEFED" w:rsidR="00BD0785" w:rsidRPr="004A01C8" w:rsidRDefault="00E71F0A" w:rsidP="004A01C8">
      <w:pPr>
        <w:spacing w:after="80" w:line="276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hyperlink r:id="rId9" w:history="1">
        <w:r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63/1.4977704</w:t>
        </w:r>
      </w:hyperlink>
    </w:p>
    <w:p w14:paraId="0845E8B5" w14:textId="53AA833A" w:rsidR="00BD0785" w:rsidRPr="004A01C8" w:rsidRDefault="001400D2" w:rsidP="004A01C8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Awasthi, </w:t>
      </w:r>
      <w:r w:rsidR="002618A8" w:rsidRPr="002618A8">
        <w:rPr>
          <w:rFonts w:ascii="Times New Roman" w:hAnsi="Times New Roman" w:cs="Times New Roman"/>
          <w:sz w:val="28"/>
          <w:szCs w:val="28"/>
          <w:lang w:val="en-US"/>
        </w:rPr>
        <w:t>N. N.</w:t>
      </w:r>
      <w:r w:rsidR="002618A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618A8" w:rsidRPr="002618A8">
        <w:rPr>
          <w:rFonts w:ascii="Times New Roman" w:hAnsi="Times New Roman" w:cs="Times New Roman"/>
          <w:sz w:val="28"/>
          <w:szCs w:val="28"/>
          <w:lang w:val="en-US"/>
        </w:rPr>
        <w:t>Nair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D0785"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WIREs Comput</w:t>
      </w:r>
      <w:r w:rsidR="00E71F0A"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.</w:t>
      </w:r>
      <w:r w:rsidR="00BD0785"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 Mol Sci.</w:t>
      </w:r>
      <w:r w:rsidR="00BD0785" w:rsidRPr="004A01C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2019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CFD0CFD" w14:textId="4B1C2B63" w:rsidR="00BD0785" w:rsidRPr="004A01C8" w:rsidRDefault="00E71F0A" w:rsidP="004A01C8">
      <w:pPr>
        <w:spacing w:after="12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hyperlink r:id="rId10" w:history="1">
        <w:r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02/wcms.1398</w:t>
        </w:r>
      </w:hyperlink>
    </w:p>
    <w:p w14:paraId="3E6E5504" w14:textId="753B0C46" w:rsidR="0096673B" w:rsidRPr="004A01C8" w:rsidRDefault="00A009FB" w:rsidP="004A01C8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G. M. Torrie and J. P. Valleau, </w:t>
      </w:r>
      <w:r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Chem. Phys. Lett.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28, 578, </w:t>
      </w:r>
      <w:r w:rsidRPr="004A01C8">
        <w:rPr>
          <w:rFonts w:ascii="Times New Roman" w:hAnsi="Times New Roman" w:cs="Times New Roman"/>
          <w:b/>
          <w:bCs/>
          <w:sz w:val="28"/>
          <w:szCs w:val="28"/>
          <w:lang w:val="en-US"/>
        </w:rPr>
        <w:t>1974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3E8B1BAB" w14:textId="3CD69E7B" w:rsidR="00A009FB" w:rsidRPr="004A01C8" w:rsidRDefault="0096673B" w:rsidP="004A01C8">
      <w:pPr>
        <w:spacing w:after="12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hyperlink r:id="rId11" w:history="1">
        <w:r w:rsidR="00A009FB"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16/0009-2614(74)80109-0.</w:t>
        </w:r>
      </w:hyperlink>
    </w:p>
    <w:p w14:paraId="04FD46F9" w14:textId="670743F7" w:rsidR="00A009FB" w:rsidRPr="004A01C8" w:rsidRDefault="00A009FB" w:rsidP="004A01C8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Laio and M. Parrinello, </w:t>
      </w:r>
      <w:r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Proc. Natl. Acad. Sci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. 99, 12562, </w:t>
      </w:r>
      <w:r w:rsidRPr="004A01C8">
        <w:rPr>
          <w:rFonts w:ascii="Times New Roman" w:hAnsi="Times New Roman" w:cs="Times New Roman"/>
          <w:b/>
          <w:bCs/>
          <w:sz w:val="28"/>
          <w:szCs w:val="28"/>
          <w:lang w:val="en-US"/>
        </w:rPr>
        <w:t>2002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1DE8A8D5" w14:textId="7B1C2E4D" w:rsidR="00A009FB" w:rsidRPr="004A01C8" w:rsidRDefault="00A009FB" w:rsidP="004A01C8">
      <w:pPr>
        <w:spacing w:after="120" w:line="240" w:lineRule="auto"/>
        <w:contextualSpacing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hyperlink r:id="rId12" w:history="1">
        <w:r w:rsidR="0096673B"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73/pnas.202427399</w:t>
        </w:r>
      </w:hyperlink>
    </w:p>
    <w:p w14:paraId="032939AA" w14:textId="07D29DD3" w:rsidR="004A01C8" w:rsidRPr="004A01C8" w:rsidRDefault="00000000" w:rsidP="004A01C8">
      <w:pPr>
        <w:pStyle w:val="ListParagraph"/>
        <w:numPr>
          <w:ilvl w:val="0"/>
          <w:numId w:val="1"/>
        </w:numPr>
        <w:spacing w:after="8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hyperlink r:id="rId13" w:history="1">
        <w:r w:rsidR="004A01C8"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://www.cpmd.org/</w:t>
        </w:r>
      </w:hyperlink>
    </w:p>
    <w:p w14:paraId="6CC2BCDB" w14:textId="7E46E629" w:rsidR="001400D2" w:rsidRDefault="00000000" w:rsidP="0004523B">
      <w:pPr>
        <w:pStyle w:val="ListParagraph"/>
        <w:numPr>
          <w:ilvl w:val="0"/>
          <w:numId w:val="1"/>
        </w:numPr>
        <w:spacing w:after="8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hyperlink r:id="rId14" w:history="1">
        <w:r w:rsidR="004A01C8"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www.plumed.org/</w:t>
        </w:r>
      </w:hyperlink>
    </w:p>
    <w:p w14:paraId="53963A16" w14:textId="77777777" w:rsidR="003F254C" w:rsidRDefault="00B24B25" w:rsidP="0004523B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4B25">
        <w:rPr>
          <w:rFonts w:ascii="Times New Roman" w:hAnsi="Times New Roman" w:cs="Times New Roman"/>
          <w:sz w:val="28"/>
          <w:szCs w:val="28"/>
          <w:lang w:val="en-US"/>
        </w:rPr>
        <w:t xml:space="preserve">S. Kumar, D. Bouzida, R. H. Swendsen, P. A. Kollman, and J. M. Rosenberg, </w:t>
      </w:r>
      <w:r w:rsidRPr="003F254C">
        <w:rPr>
          <w:rFonts w:ascii="Times New Roman" w:hAnsi="Times New Roman" w:cs="Times New Roman"/>
          <w:i/>
          <w:iCs/>
          <w:sz w:val="28"/>
          <w:szCs w:val="28"/>
          <w:lang w:val="en-US"/>
        </w:rPr>
        <w:t>J. Comput. Chem.</w:t>
      </w:r>
      <w:r w:rsidRPr="00B24B25">
        <w:rPr>
          <w:rFonts w:ascii="Times New Roman" w:hAnsi="Times New Roman" w:cs="Times New Roman"/>
          <w:sz w:val="28"/>
          <w:szCs w:val="28"/>
          <w:lang w:val="en-US"/>
        </w:rPr>
        <w:t xml:space="preserve"> 13, 1011</w:t>
      </w:r>
      <w:r w:rsidR="003F254C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3F254C">
        <w:rPr>
          <w:rFonts w:ascii="Times New Roman" w:hAnsi="Times New Roman" w:cs="Times New Roman"/>
          <w:b/>
          <w:bCs/>
          <w:sz w:val="28"/>
          <w:szCs w:val="28"/>
          <w:lang w:val="en-US"/>
        </w:rPr>
        <w:t>1992</w:t>
      </w:r>
      <w:r w:rsidRPr="00B24B25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0F8A324" w14:textId="3E150128" w:rsidR="001400D2" w:rsidRDefault="00000000" w:rsidP="0004523B">
      <w:pPr>
        <w:pStyle w:val="ListParagraph"/>
        <w:spacing w:after="80" w:line="36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hyperlink r:id="rId15" w:history="1">
        <w:r w:rsidR="00B24B25" w:rsidRPr="003F254C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02/jcc.540130812</w:t>
        </w:r>
      </w:hyperlink>
    </w:p>
    <w:p w14:paraId="75A3E0A3" w14:textId="24F6173B" w:rsidR="002618A8" w:rsidRDefault="002618A8" w:rsidP="001400D2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18A8">
        <w:rPr>
          <w:rFonts w:ascii="Times New Roman" w:hAnsi="Times New Roman" w:cs="Times New Roman"/>
          <w:sz w:val="28"/>
          <w:szCs w:val="28"/>
          <w:lang w:val="en-US"/>
        </w:rPr>
        <w:t>A. Pal, S. Pal, S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18A8">
        <w:rPr>
          <w:rFonts w:ascii="Times New Roman" w:hAnsi="Times New Roman" w:cs="Times New Roman"/>
          <w:sz w:val="28"/>
          <w:szCs w:val="28"/>
          <w:lang w:val="en-US"/>
        </w:rPr>
        <w:t>Verma, M. Shiga, N. N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18A8">
        <w:rPr>
          <w:rFonts w:ascii="Times New Roman" w:hAnsi="Times New Roman" w:cs="Times New Roman"/>
          <w:sz w:val="28"/>
          <w:szCs w:val="28"/>
          <w:lang w:val="en-US"/>
        </w:rPr>
        <w:t xml:space="preserve">Nair, </w:t>
      </w:r>
      <w:r w:rsidRPr="002618A8">
        <w:rPr>
          <w:rFonts w:ascii="Times New Roman" w:hAnsi="Times New Roman" w:cs="Times New Roman"/>
          <w:i/>
          <w:iCs/>
          <w:sz w:val="28"/>
          <w:szCs w:val="28"/>
          <w:lang w:val="en-US"/>
        </w:rPr>
        <w:t>J. Comput. Chem.</w:t>
      </w:r>
      <w:r w:rsidRPr="002618A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18A8">
        <w:rPr>
          <w:rFonts w:ascii="Times New Roman" w:hAnsi="Times New Roman" w:cs="Times New Roman"/>
          <w:b/>
          <w:bCs/>
          <w:sz w:val="28"/>
          <w:szCs w:val="28"/>
          <w:lang w:val="en-US"/>
        </w:rPr>
        <w:t>2021</w:t>
      </w:r>
      <w:r w:rsidRPr="002618A8">
        <w:rPr>
          <w:rFonts w:ascii="Times New Roman" w:hAnsi="Times New Roman" w:cs="Times New Roman"/>
          <w:sz w:val="28"/>
          <w:szCs w:val="28"/>
          <w:lang w:val="en-US"/>
        </w:rPr>
        <w:t xml:space="preserve">, 1. </w:t>
      </w:r>
      <w:hyperlink r:id="rId16" w:history="1">
        <w:r w:rsidRPr="002618A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02/jcc.26727</w:t>
        </w:r>
      </w:hyperlink>
    </w:p>
    <w:sectPr w:rsidR="002618A8" w:rsidSect="006C6A5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09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45EAD" w14:textId="77777777" w:rsidR="00D31DAB" w:rsidRDefault="00D31DAB" w:rsidP="00A96AB2">
      <w:pPr>
        <w:spacing w:after="0" w:line="240" w:lineRule="auto"/>
      </w:pPr>
      <w:r>
        <w:separator/>
      </w:r>
    </w:p>
  </w:endnote>
  <w:endnote w:type="continuationSeparator" w:id="0">
    <w:p w14:paraId="693ED298" w14:textId="77777777" w:rsidR="00D31DAB" w:rsidRDefault="00D31DAB" w:rsidP="00A96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DD4D1" w14:textId="77777777" w:rsidR="00A96AB2" w:rsidRDefault="00A96A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5673E" w14:textId="77777777" w:rsidR="00A96AB2" w:rsidRDefault="00A96A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FA34" w14:textId="77777777" w:rsidR="00A96AB2" w:rsidRDefault="00A96A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C0155" w14:textId="77777777" w:rsidR="00D31DAB" w:rsidRDefault="00D31DAB" w:rsidP="00A96AB2">
      <w:pPr>
        <w:spacing w:after="0" w:line="240" w:lineRule="auto"/>
      </w:pPr>
      <w:r>
        <w:separator/>
      </w:r>
    </w:p>
  </w:footnote>
  <w:footnote w:type="continuationSeparator" w:id="0">
    <w:p w14:paraId="48E3C264" w14:textId="77777777" w:rsidR="00D31DAB" w:rsidRDefault="00D31DAB" w:rsidP="00A96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A4CC8" w14:textId="10C058A6" w:rsidR="00A96AB2" w:rsidRDefault="00A96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A8008" w14:textId="11880D9D" w:rsidR="00A96AB2" w:rsidRDefault="00A96A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14154" w14:textId="2BFFD5F8" w:rsidR="00A96AB2" w:rsidRDefault="00A96A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72590"/>
    <w:multiLevelType w:val="hybridMultilevel"/>
    <w:tmpl w:val="AB02186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53D6E"/>
    <w:multiLevelType w:val="hybridMultilevel"/>
    <w:tmpl w:val="EB2CA402"/>
    <w:lvl w:ilvl="0" w:tplc="9148EE34">
      <w:start w:val="1"/>
      <w:numFmt w:val="bullet"/>
      <w:lvlText w:val="-"/>
      <w:lvlJc w:val="left"/>
      <w:pPr>
        <w:ind w:left="1080" w:hanging="360"/>
      </w:pPr>
      <w:rPr>
        <w:rFonts w:ascii="Franklin Gothic Book" w:eastAsiaTheme="minorHAnsi" w:hAnsi="Franklin Gothic Book" w:cs="Times New Roman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69342E"/>
    <w:multiLevelType w:val="hybridMultilevel"/>
    <w:tmpl w:val="201C52D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3FE0E01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73E1029"/>
    <w:multiLevelType w:val="hybridMultilevel"/>
    <w:tmpl w:val="3716CC56"/>
    <w:lvl w:ilvl="0" w:tplc="8C88AAA6">
      <w:start w:val="1"/>
      <w:numFmt w:val="bullet"/>
      <w:lvlText w:val="-"/>
      <w:lvlJc w:val="left"/>
      <w:pPr>
        <w:ind w:left="1080" w:hanging="360"/>
      </w:pPr>
      <w:rPr>
        <w:rFonts w:ascii="Franklin Gothic Book" w:eastAsiaTheme="minorHAnsi" w:hAnsi="Franklin Gothic Book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D3F20D1"/>
    <w:multiLevelType w:val="hybridMultilevel"/>
    <w:tmpl w:val="80DC061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343338">
    <w:abstractNumId w:val="3"/>
  </w:num>
  <w:num w:numId="2" w16cid:durableId="781193172">
    <w:abstractNumId w:val="0"/>
  </w:num>
  <w:num w:numId="3" w16cid:durableId="871461113">
    <w:abstractNumId w:val="2"/>
  </w:num>
  <w:num w:numId="4" w16cid:durableId="988825557">
    <w:abstractNumId w:val="5"/>
  </w:num>
  <w:num w:numId="5" w16cid:durableId="826241949">
    <w:abstractNumId w:val="1"/>
  </w:num>
  <w:num w:numId="6" w16cid:durableId="13672891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tDQxNTAwMDMxMjVW0lEKTi0uzszPAykwqgUAwwImCiwAAAA="/>
  </w:docVars>
  <w:rsids>
    <w:rsidRoot w:val="00A53518"/>
    <w:rsid w:val="00007AA0"/>
    <w:rsid w:val="0004523B"/>
    <w:rsid w:val="0007450E"/>
    <w:rsid w:val="000D17ED"/>
    <w:rsid w:val="000E3384"/>
    <w:rsid w:val="001400D2"/>
    <w:rsid w:val="001470DC"/>
    <w:rsid w:val="0015204D"/>
    <w:rsid w:val="001642E5"/>
    <w:rsid w:val="00165C9C"/>
    <w:rsid w:val="001736DD"/>
    <w:rsid w:val="001834E9"/>
    <w:rsid w:val="00197AF2"/>
    <w:rsid w:val="001C1FD8"/>
    <w:rsid w:val="001D0CBA"/>
    <w:rsid w:val="001D6C7E"/>
    <w:rsid w:val="001D77CC"/>
    <w:rsid w:val="001E6B68"/>
    <w:rsid w:val="001F24D0"/>
    <w:rsid w:val="00243987"/>
    <w:rsid w:val="00246D31"/>
    <w:rsid w:val="00252AC6"/>
    <w:rsid w:val="00255CDA"/>
    <w:rsid w:val="002618A8"/>
    <w:rsid w:val="00293D78"/>
    <w:rsid w:val="00294AA0"/>
    <w:rsid w:val="002D56BE"/>
    <w:rsid w:val="002E170A"/>
    <w:rsid w:val="002F4866"/>
    <w:rsid w:val="00311711"/>
    <w:rsid w:val="003508F7"/>
    <w:rsid w:val="003553C7"/>
    <w:rsid w:val="00371048"/>
    <w:rsid w:val="003713F8"/>
    <w:rsid w:val="003D614D"/>
    <w:rsid w:val="003F254C"/>
    <w:rsid w:val="00412CA1"/>
    <w:rsid w:val="00415B8C"/>
    <w:rsid w:val="00430387"/>
    <w:rsid w:val="00435F99"/>
    <w:rsid w:val="00451F07"/>
    <w:rsid w:val="00466F0C"/>
    <w:rsid w:val="00486898"/>
    <w:rsid w:val="004A01C8"/>
    <w:rsid w:val="004C45C2"/>
    <w:rsid w:val="004D426E"/>
    <w:rsid w:val="00527A30"/>
    <w:rsid w:val="00532018"/>
    <w:rsid w:val="0053487C"/>
    <w:rsid w:val="00553685"/>
    <w:rsid w:val="0055494A"/>
    <w:rsid w:val="005A7FFD"/>
    <w:rsid w:val="005C1C89"/>
    <w:rsid w:val="005E768C"/>
    <w:rsid w:val="00600124"/>
    <w:rsid w:val="00601313"/>
    <w:rsid w:val="00664EDC"/>
    <w:rsid w:val="006B2424"/>
    <w:rsid w:val="006C6A51"/>
    <w:rsid w:val="006E1142"/>
    <w:rsid w:val="006F4AF0"/>
    <w:rsid w:val="00723CD2"/>
    <w:rsid w:val="00733DD8"/>
    <w:rsid w:val="00794888"/>
    <w:rsid w:val="007C11A6"/>
    <w:rsid w:val="007F235A"/>
    <w:rsid w:val="007F41F6"/>
    <w:rsid w:val="00806BC3"/>
    <w:rsid w:val="00811D93"/>
    <w:rsid w:val="00813396"/>
    <w:rsid w:val="008441F3"/>
    <w:rsid w:val="00861AF0"/>
    <w:rsid w:val="00867560"/>
    <w:rsid w:val="00870B25"/>
    <w:rsid w:val="0089519D"/>
    <w:rsid w:val="008A6D3F"/>
    <w:rsid w:val="008C7060"/>
    <w:rsid w:val="0096673B"/>
    <w:rsid w:val="00994796"/>
    <w:rsid w:val="009E0B55"/>
    <w:rsid w:val="00A009FB"/>
    <w:rsid w:val="00A25461"/>
    <w:rsid w:val="00A27085"/>
    <w:rsid w:val="00A41FBE"/>
    <w:rsid w:val="00A53518"/>
    <w:rsid w:val="00A83D03"/>
    <w:rsid w:val="00A9032A"/>
    <w:rsid w:val="00A96AB2"/>
    <w:rsid w:val="00AC38B3"/>
    <w:rsid w:val="00AC6560"/>
    <w:rsid w:val="00B20298"/>
    <w:rsid w:val="00B24AD5"/>
    <w:rsid w:val="00B24B25"/>
    <w:rsid w:val="00B3115A"/>
    <w:rsid w:val="00B34285"/>
    <w:rsid w:val="00B809D4"/>
    <w:rsid w:val="00BA516C"/>
    <w:rsid w:val="00BA70A5"/>
    <w:rsid w:val="00BB5106"/>
    <w:rsid w:val="00BD0785"/>
    <w:rsid w:val="00C13E0F"/>
    <w:rsid w:val="00C15F56"/>
    <w:rsid w:val="00C275B2"/>
    <w:rsid w:val="00C35A19"/>
    <w:rsid w:val="00C45317"/>
    <w:rsid w:val="00C5285F"/>
    <w:rsid w:val="00C62C09"/>
    <w:rsid w:val="00C74BAD"/>
    <w:rsid w:val="00C753C4"/>
    <w:rsid w:val="00C76955"/>
    <w:rsid w:val="00CA76F6"/>
    <w:rsid w:val="00CB3276"/>
    <w:rsid w:val="00CE274A"/>
    <w:rsid w:val="00D31DAB"/>
    <w:rsid w:val="00D71167"/>
    <w:rsid w:val="00D80268"/>
    <w:rsid w:val="00D95865"/>
    <w:rsid w:val="00DA2733"/>
    <w:rsid w:val="00DB07C8"/>
    <w:rsid w:val="00DC5A41"/>
    <w:rsid w:val="00DD2B7D"/>
    <w:rsid w:val="00DE465A"/>
    <w:rsid w:val="00E1591B"/>
    <w:rsid w:val="00E4740C"/>
    <w:rsid w:val="00E71F0A"/>
    <w:rsid w:val="00EB4490"/>
    <w:rsid w:val="00EC2831"/>
    <w:rsid w:val="00EC7764"/>
    <w:rsid w:val="00EE5B01"/>
    <w:rsid w:val="00EF4895"/>
    <w:rsid w:val="00F242D7"/>
    <w:rsid w:val="00F5073E"/>
    <w:rsid w:val="00F54ED8"/>
    <w:rsid w:val="00F72778"/>
    <w:rsid w:val="00FA4C1F"/>
    <w:rsid w:val="00FE14B0"/>
    <w:rsid w:val="00FE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1E0E3"/>
  <w15:chartTrackingRefBased/>
  <w15:docId w15:val="{CB6EE4E0-DD64-46BF-A3D1-5892EED9D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07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78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01C8"/>
    <w:pPr>
      <w:ind w:left="720"/>
      <w:contextualSpacing/>
    </w:pPr>
  </w:style>
  <w:style w:type="character" w:customStyle="1" w:styleId="pl-smi">
    <w:name w:val="pl-smi"/>
    <w:basedOn w:val="DefaultParagraphFont"/>
    <w:rsid w:val="00D71167"/>
  </w:style>
  <w:style w:type="character" w:customStyle="1" w:styleId="pl-c">
    <w:name w:val="pl-c"/>
    <w:basedOn w:val="DefaultParagraphFont"/>
    <w:rsid w:val="00D7116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42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42E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A96A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AB2"/>
  </w:style>
  <w:style w:type="paragraph" w:styleId="Footer">
    <w:name w:val="footer"/>
    <w:basedOn w:val="Normal"/>
    <w:link w:val="FooterChar"/>
    <w:uiPriority w:val="99"/>
    <w:unhideWhenUsed/>
    <w:rsid w:val="00A96A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AB2"/>
  </w:style>
  <w:style w:type="character" w:styleId="Emphasis">
    <w:name w:val="Emphasis"/>
    <w:basedOn w:val="DefaultParagraphFont"/>
    <w:uiPriority w:val="20"/>
    <w:qFormat/>
    <w:rsid w:val="0089519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5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rahul@iitk.ac.in" TargetMode="External"/><Relationship Id="rId13" Type="http://schemas.openxmlformats.org/officeDocument/2006/relationships/hyperlink" Target="http://www.cpmd.org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https://github.com/rahulumrao" TargetMode="External"/><Relationship Id="rId12" Type="http://schemas.openxmlformats.org/officeDocument/2006/relationships/hyperlink" Target="https://doi.org/10.1073/pnas.202427399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2/jcc.26727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0009-2614(74)80109-0.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02/jcc.54013081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1002/wcms.1398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63/1.4977704" TargetMode="External"/><Relationship Id="rId14" Type="http://schemas.openxmlformats.org/officeDocument/2006/relationships/hyperlink" Target="https://www.plumed.org/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6</Pages>
  <Words>1042</Words>
  <Characters>594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</dc:creator>
  <cp:keywords/>
  <dc:description/>
  <cp:lastModifiedBy>Rahul Verma</cp:lastModifiedBy>
  <cp:revision>50</cp:revision>
  <cp:lastPrinted>2021-11-07T15:05:00Z</cp:lastPrinted>
  <dcterms:created xsi:type="dcterms:W3CDTF">2021-11-03T05:38:00Z</dcterms:created>
  <dcterms:modified xsi:type="dcterms:W3CDTF">2022-10-31T16:42:00Z</dcterms:modified>
</cp:coreProperties>
</file>